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5DFE" w:rsidRPr="0077721A" w:rsidRDefault="00405DFE" w:rsidP="00405DFE">
      <w:pPr>
        <w:autoSpaceDE w:val="0"/>
        <w:autoSpaceDN w:val="0"/>
        <w:adjustRightInd w:val="0"/>
        <w:spacing w:after="0" w:line="240" w:lineRule="auto"/>
        <w:jc w:val="center"/>
        <w:rPr>
          <w:rFonts w:ascii="Times New Roman" w:hAnsi="Times New Roman" w:cs="Times New Roman"/>
          <w:b/>
          <w:bCs/>
          <w:sz w:val="24"/>
          <w:szCs w:val="24"/>
        </w:rPr>
      </w:pPr>
      <w:r w:rsidRPr="0077721A">
        <w:rPr>
          <w:rFonts w:ascii="Times New Roman" w:hAnsi="Times New Roman" w:cs="Times New Roman"/>
          <w:b/>
          <w:bCs/>
          <w:sz w:val="24"/>
          <w:szCs w:val="24"/>
        </w:rPr>
        <w:t>Important Schemes For SSC Exam</w:t>
      </w:r>
    </w:p>
    <w:p w:rsidR="00405DFE" w:rsidRPr="0077721A" w:rsidRDefault="00405DFE" w:rsidP="00405DFE">
      <w:pPr>
        <w:autoSpaceDE w:val="0"/>
        <w:autoSpaceDN w:val="0"/>
        <w:adjustRightInd w:val="0"/>
        <w:spacing w:after="0" w:line="240" w:lineRule="auto"/>
        <w:rPr>
          <w:rFonts w:ascii="Times New Roman" w:hAnsi="Times New Roman" w:cs="Times New Roman"/>
          <w:sz w:val="24"/>
          <w:szCs w:val="24"/>
        </w:rPr>
      </w:pPr>
    </w:p>
    <w:p w:rsidR="00F022E6" w:rsidRPr="0077721A" w:rsidRDefault="00F022E6" w:rsidP="00405DFE">
      <w:pPr>
        <w:autoSpaceDE w:val="0"/>
        <w:autoSpaceDN w:val="0"/>
        <w:adjustRightInd w:val="0"/>
        <w:spacing w:after="0" w:line="240" w:lineRule="auto"/>
        <w:rPr>
          <w:rFonts w:ascii="Times New Roman" w:hAnsi="Times New Roman" w:cs="Times New Roman"/>
          <w:b/>
          <w:bCs/>
          <w:sz w:val="24"/>
          <w:szCs w:val="24"/>
        </w:rPr>
      </w:pPr>
      <w:r w:rsidRPr="0077721A">
        <w:rPr>
          <w:rFonts w:ascii="Times New Roman" w:hAnsi="Times New Roman" w:cs="Times New Roman"/>
          <w:b/>
          <w:bCs/>
          <w:sz w:val="24"/>
          <w:szCs w:val="24"/>
        </w:rPr>
        <w:t>National Initiative for development and Harnessing Innovation (NIDHI)</w:t>
      </w:r>
    </w:p>
    <w:p w:rsidR="00D62949" w:rsidRPr="0077721A" w:rsidRDefault="00D62949" w:rsidP="00D62949">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The Department of Science and Technology launched this programme.</w:t>
      </w:r>
    </w:p>
    <w:p w:rsidR="00D62949" w:rsidRPr="0077721A" w:rsidRDefault="00D62949" w:rsidP="00D62949">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The goal of this programme is to help people turn their ideas and innovations (both knowledge-based and technology-driven) into profitable businesses.</w:t>
      </w:r>
    </w:p>
    <w:p w:rsidR="00F022E6" w:rsidRPr="0077721A" w:rsidRDefault="00D62949" w:rsidP="00D62949">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The programme strives to develop technical solutions that not only address society's pressing demands, but also open up new paths for income and job creation.</w:t>
      </w:r>
      <w:r w:rsidR="00F022E6" w:rsidRPr="0077721A">
        <w:rPr>
          <w:rFonts w:ascii="Times New Roman" w:hAnsi="Times New Roman" w:cs="Times New Roman"/>
          <w:sz w:val="24"/>
          <w:szCs w:val="24"/>
        </w:rPr>
        <w:t xml:space="preserve"> </w:t>
      </w:r>
    </w:p>
    <w:p w:rsidR="00F022E6" w:rsidRPr="0077721A" w:rsidRDefault="00F022E6" w:rsidP="00405DFE">
      <w:pPr>
        <w:autoSpaceDE w:val="0"/>
        <w:autoSpaceDN w:val="0"/>
        <w:adjustRightInd w:val="0"/>
        <w:spacing w:after="0" w:line="240" w:lineRule="auto"/>
        <w:rPr>
          <w:rFonts w:ascii="Times New Roman" w:hAnsi="Times New Roman" w:cs="Times New Roman"/>
          <w:b/>
          <w:bCs/>
          <w:sz w:val="24"/>
          <w:szCs w:val="24"/>
        </w:rPr>
      </w:pPr>
      <w:bookmarkStart w:id="0" w:name="_GoBack"/>
      <w:bookmarkEnd w:id="0"/>
    </w:p>
    <w:p w:rsidR="005C6FCF" w:rsidRPr="0077721A" w:rsidRDefault="005C6FCF" w:rsidP="00405DFE">
      <w:pPr>
        <w:autoSpaceDE w:val="0"/>
        <w:autoSpaceDN w:val="0"/>
        <w:adjustRightInd w:val="0"/>
        <w:spacing w:after="0" w:line="240" w:lineRule="auto"/>
        <w:rPr>
          <w:rFonts w:ascii="Times New Roman" w:hAnsi="Times New Roman" w:cs="Times New Roman"/>
          <w:b/>
          <w:bCs/>
          <w:sz w:val="24"/>
          <w:szCs w:val="24"/>
        </w:rPr>
      </w:pPr>
    </w:p>
    <w:p w:rsidR="00405DFE" w:rsidRPr="0077721A" w:rsidRDefault="00405DFE" w:rsidP="00405DFE">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b/>
          <w:bCs/>
          <w:sz w:val="24"/>
          <w:szCs w:val="24"/>
        </w:rPr>
        <w:t>Aatmanirbhar Bharat Rozgar Yojana</w:t>
      </w:r>
      <w:r w:rsidRPr="0077721A">
        <w:rPr>
          <w:rFonts w:ascii="Times New Roman" w:hAnsi="Times New Roman" w:cs="Times New Roman"/>
          <w:sz w:val="24"/>
          <w:szCs w:val="24"/>
        </w:rPr>
        <w:t xml:space="preserve"> </w:t>
      </w:r>
    </w:p>
    <w:p w:rsidR="00D62949" w:rsidRPr="0077721A" w:rsidRDefault="00D62949" w:rsidP="00D62949">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Finance Minister Nirmala Sitharaman established the Atmanirbhar Bharat Rozgar Yojana on November 12, 2020, to encourage the creation of new jobs in the wake of the COVID-19 epidemic. </w:t>
      </w:r>
    </w:p>
    <w:p w:rsidR="00405DFE" w:rsidRPr="0077721A" w:rsidRDefault="00D62949" w:rsidP="00D62949">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The scheme will assist any new employee starting work in EPFO-registered enterprises on a monthly wage of less than Rs 15,00p, as well as those who quit their positions between March and September 2020 and start work on October 1, 2020.</w:t>
      </w:r>
    </w:p>
    <w:p w:rsidR="00405DFE" w:rsidRPr="0077721A" w:rsidRDefault="00405DFE" w:rsidP="00405DFE">
      <w:pPr>
        <w:autoSpaceDE w:val="0"/>
        <w:autoSpaceDN w:val="0"/>
        <w:adjustRightInd w:val="0"/>
        <w:spacing w:after="0" w:line="240" w:lineRule="auto"/>
        <w:rPr>
          <w:rFonts w:ascii="Times New Roman" w:hAnsi="Times New Roman" w:cs="Times New Roman"/>
          <w:sz w:val="24"/>
          <w:szCs w:val="24"/>
        </w:rPr>
      </w:pPr>
    </w:p>
    <w:p w:rsidR="0067697F" w:rsidRPr="0077721A" w:rsidRDefault="0067697F" w:rsidP="00405DFE">
      <w:pPr>
        <w:autoSpaceDE w:val="0"/>
        <w:autoSpaceDN w:val="0"/>
        <w:adjustRightInd w:val="0"/>
        <w:spacing w:after="0" w:line="240" w:lineRule="auto"/>
        <w:rPr>
          <w:rFonts w:ascii="Times New Roman" w:hAnsi="Times New Roman" w:cs="Times New Roman"/>
          <w:sz w:val="24"/>
          <w:szCs w:val="24"/>
        </w:rPr>
      </w:pPr>
    </w:p>
    <w:p w:rsidR="00405DFE" w:rsidRPr="0077721A" w:rsidRDefault="00F022E6" w:rsidP="00F022E6">
      <w:pPr>
        <w:autoSpaceDE w:val="0"/>
        <w:autoSpaceDN w:val="0"/>
        <w:adjustRightInd w:val="0"/>
        <w:spacing w:after="0" w:line="240" w:lineRule="auto"/>
        <w:rPr>
          <w:rFonts w:ascii="Times New Roman" w:hAnsi="Times New Roman" w:cs="Times New Roman"/>
          <w:b/>
          <w:bCs/>
          <w:sz w:val="24"/>
          <w:szCs w:val="24"/>
        </w:rPr>
      </w:pPr>
      <w:r w:rsidRPr="0077721A">
        <w:rPr>
          <w:rFonts w:ascii="Times New Roman" w:hAnsi="Times New Roman" w:cs="Times New Roman"/>
          <w:b/>
          <w:bCs/>
          <w:sz w:val="24"/>
          <w:szCs w:val="24"/>
        </w:rPr>
        <w:t>INSPIRE SCHEME</w:t>
      </w:r>
    </w:p>
    <w:p w:rsidR="00D62949" w:rsidRPr="0077721A" w:rsidRDefault="00D62949" w:rsidP="00D62949">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On December 13th, 2008, the Ministry of Science and Technology launched this initiative.</w:t>
      </w:r>
    </w:p>
    <w:p w:rsidR="00D62949" w:rsidRPr="0077721A" w:rsidRDefault="00D62949" w:rsidP="00D62949">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The goal of this programme is to encourage people to pursue careers in science.</w:t>
      </w:r>
    </w:p>
    <w:p w:rsidR="00D62949" w:rsidRPr="0077721A" w:rsidRDefault="00D62949" w:rsidP="00D62949">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This scheme's name has since been changed to MANAK.</w:t>
      </w:r>
    </w:p>
    <w:p w:rsidR="00F022E6" w:rsidRPr="0077721A" w:rsidRDefault="00D62949" w:rsidP="00D62949">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Million Minds Augmenting National Aspirations and Knowledge (MANAK) is an acronym for MANAK.</w:t>
      </w:r>
    </w:p>
    <w:p w:rsidR="00D85F56" w:rsidRPr="0077721A" w:rsidRDefault="00D85F56" w:rsidP="00D85F56">
      <w:pPr>
        <w:autoSpaceDE w:val="0"/>
        <w:autoSpaceDN w:val="0"/>
        <w:adjustRightInd w:val="0"/>
        <w:spacing w:after="0" w:line="240" w:lineRule="auto"/>
        <w:rPr>
          <w:rFonts w:ascii="Times New Roman" w:hAnsi="Times New Roman" w:cs="Times New Roman"/>
          <w:sz w:val="24"/>
          <w:szCs w:val="24"/>
        </w:rPr>
      </w:pPr>
    </w:p>
    <w:p w:rsidR="00405DFE" w:rsidRPr="0077721A" w:rsidRDefault="00405DFE" w:rsidP="00405DFE">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b/>
          <w:bCs/>
          <w:sz w:val="24"/>
          <w:szCs w:val="24"/>
        </w:rPr>
        <w:t>Kisan Suryodaya Yojana</w:t>
      </w:r>
      <w:r w:rsidRPr="0077721A">
        <w:rPr>
          <w:rFonts w:ascii="Times New Roman" w:hAnsi="Times New Roman" w:cs="Times New Roman"/>
          <w:sz w:val="24"/>
          <w:szCs w:val="24"/>
        </w:rPr>
        <w:t xml:space="preserve"> </w:t>
      </w:r>
    </w:p>
    <w:p w:rsidR="00D62949" w:rsidRPr="0077721A" w:rsidRDefault="00D62949" w:rsidP="00D62949">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On October 24, 2020, Prime Minister Modi announced the Kisan Suryodaya Yojana, which will give farmers in Gujarat with daytime power for irrigation. Farmers in 1055 villages across three districts would have access to energy for irrigation from 5 a.m. to 9 p.m. under the scheme. </w:t>
      </w:r>
    </w:p>
    <w:p w:rsidR="00D62949" w:rsidRPr="0077721A" w:rsidRDefault="00D62949" w:rsidP="00D62949">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The Gujarat State Government has set aside Rs 3,500 crores for transmission infrastructure installation by 2023.</w:t>
      </w: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p>
    <w:p w:rsidR="0067697F" w:rsidRPr="0077721A" w:rsidRDefault="0067697F" w:rsidP="00405DFE">
      <w:pPr>
        <w:autoSpaceDE w:val="0"/>
        <w:autoSpaceDN w:val="0"/>
        <w:adjustRightInd w:val="0"/>
        <w:spacing w:after="0" w:line="240" w:lineRule="auto"/>
        <w:rPr>
          <w:rFonts w:ascii="Times New Roman" w:hAnsi="Times New Roman" w:cs="Times New Roman"/>
          <w:b/>
          <w:bCs/>
          <w:sz w:val="24"/>
          <w:szCs w:val="24"/>
        </w:rPr>
      </w:pPr>
    </w:p>
    <w:p w:rsidR="000763AB" w:rsidRPr="0077721A" w:rsidRDefault="000763AB" w:rsidP="00405DFE">
      <w:pPr>
        <w:autoSpaceDE w:val="0"/>
        <w:autoSpaceDN w:val="0"/>
        <w:adjustRightInd w:val="0"/>
        <w:spacing w:after="0" w:line="240" w:lineRule="auto"/>
        <w:rPr>
          <w:rFonts w:ascii="Times New Roman" w:hAnsi="Times New Roman" w:cs="Times New Roman"/>
          <w:b/>
          <w:bCs/>
          <w:sz w:val="24"/>
          <w:szCs w:val="24"/>
        </w:rPr>
      </w:pPr>
      <w:r w:rsidRPr="0077721A">
        <w:rPr>
          <w:rFonts w:ascii="Times New Roman" w:hAnsi="Times New Roman" w:cs="Times New Roman"/>
          <w:b/>
          <w:bCs/>
          <w:sz w:val="24"/>
          <w:szCs w:val="24"/>
        </w:rPr>
        <w:t>Solar Charkha Scheme</w:t>
      </w:r>
    </w:p>
    <w:p w:rsidR="00D62949" w:rsidRPr="0077721A" w:rsidRDefault="00D62949" w:rsidP="00D62949">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The Ministry of Micro, Small and Medium Enterprises introduced the Solar Charkha Scheme in June 2018.</w:t>
      </w:r>
    </w:p>
    <w:p w:rsidR="00D62949" w:rsidRPr="0077721A" w:rsidRDefault="00D62949" w:rsidP="00D62949">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The Solar Charkha Mission is an economic development programme that aims to establish "solar charkha clusters" with 200 to 2042 beneficiaries (spinners, weavers, stitchers and other skilled artisans).</w:t>
      </w:r>
    </w:p>
    <w:p w:rsidR="00FF2C4F" w:rsidRPr="0077721A" w:rsidRDefault="00FF2C4F" w:rsidP="00405DFE">
      <w:pPr>
        <w:autoSpaceDE w:val="0"/>
        <w:autoSpaceDN w:val="0"/>
        <w:adjustRightInd w:val="0"/>
        <w:spacing w:after="0" w:line="240" w:lineRule="auto"/>
        <w:rPr>
          <w:rFonts w:ascii="Times New Roman" w:hAnsi="Times New Roman" w:cs="Times New Roman"/>
          <w:b/>
          <w:bCs/>
          <w:sz w:val="24"/>
          <w:szCs w:val="24"/>
        </w:rPr>
      </w:pPr>
    </w:p>
    <w:p w:rsidR="0067697F" w:rsidRPr="0077721A" w:rsidRDefault="0067697F" w:rsidP="00405DFE">
      <w:pPr>
        <w:autoSpaceDE w:val="0"/>
        <w:autoSpaceDN w:val="0"/>
        <w:adjustRightInd w:val="0"/>
        <w:spacing w:after="0" w:line="240" w:lineRule="auto"/>
        <w:rPr>
          <w:rFonts w:ascii="Times New Roman" w:hAnsi="Times New Roman" w:cs="Times New Roman"/>
          <w:b/>
          <w:bCs/>
          <w:sz w:val="24"/>
          <w:szCs w:val="24"/>
        </w:rPr>
      </w:pPr>
    </w:p>
    <w:p w:rsidR="00405DFE" w:rsidRPr="0077721A" w:rsidRDefault="00405DFE" w:rsidP="00405DFE">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b/>
          <w:bCs/>
          <w:sz w:val="24"/>
          <w:szCs w:val="24"/>
        </w:rPr>
        <w:t xml:space="preserve">Digital India Mission </w:t>
      </w:r>
    </w:p>
    <w:p w:rsidR="00D62949" w:rsidRPr="0077721A" w:rsidRDefault="00405DFE" w:rsidP="00FF2C4F">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Launched on 02 July 2015, the Government of India's flagship program, Digital India, aims to turn India into a digitally enabled society and knowledge economy. </w:t>
      </w:r>
    </w:p>
    <w:p w:rsidR="00405DFE" w:rsidRPr="0077721A" w:rsidRDefault="00405DFE" w:rsidP="00FF2C4F">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It works with the vision to make all government services electronically available to the public.</w:t>
      </w:r>
    </w:p>
    <w:p w:rsidR="00D62949" w:rsidRPr="0077721A" w:rsidRDefault="00D62949" w:rsidP="00405DFE">
      <w:pPr>
        <w:autoSpaceDE w:val="0"/>
        <w:autoSpaceDN w:val="0"/>
        <w:adjustRightInd w:val="0"/>
        <w:spacing w:after="0" w:line="240" w:lineRule="auto"/>
        <w:rPr>
          <w:rFonts w:ascii="Times New Roman" w:hAnsi="Times New Roman" w:cs="Times New Roman"/>
          <w:sz w:val="24"/>
          <w:szCs w:val="24"/>
        </w:rPr>
      </w:pPr>
    </w:p>
    <w:p w:rsidR="00405DFE" w:rsidRPr="0077721A" w:rsidRDefault="00405DFE" w:rsidP="00405DFE">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b/>
          <w:bCs/>
          <w:sz w:val="24"/>
          <w:szCs w:val="24"/>
        </w:rPr>
        <w:t>Indira Rasoi Yojana</w:t>
      </w:r>
    </w:p>
    <w:p w:rsidR="00D62949" w:rsidRPr="0077721A" w:rsidRDefault="00D62949" w:rsidP="00D62949">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On August 20, 2020, Rajasthan Chief Minister Ashok Gehlot introduced the Indira Rasoi Yojana, which will supply underprivileged people with high-quality healthy food, including 100 grammes of pulses, 250 grammes of chapatti, 100 grammes of vegetables, and pickles, for just Rs 8. Around 4 crores 87 lakh individuals in the state are likely to gain.</w:t>
      </w:r>
    </w:p>
    <w:p w:rsidR="00405DFE" w:rsidRPr="0077721A" w:rsidRDefault="00D62949" w:rsidP="00D62949">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Food will be served from 8:30 a.m. to 1:00 p.m. and 5:00 p.m. to 8:00 p.m. It will be implemented in 213 urban local bodies, with the State Government operating 358 reasons (kitchens) at bus stops, hospitals, train stations, and public locations, all of which will be managed using a mobile app and CCTV cameras.</w:t>
      </w:r>
    </w:p>
    <w:p w:rsidR="00D85F56" w:rsidRPr="0077721A" w:rsidRDefault="00D85F56" w:rsidP="00D62949">
      <w:pPr>
        <w:autoSpaceDE w:val="0"/>
        <w:autoSpaceDN w:val="0"/>
        <w:adjustRightInd w:val="0"/>
        <w:spacing w:after="0" w:line="240" w:lineRule="auto"/>
        <w:rPr>
          <w:rFonts w:ascii="Times New Roman" w:hAnsi="Times New Roman" w:cs="Times New Roman"/>
          <w:sz w:val="24"/>
          <w:szCs w:val="24"/>
        </w:rPr>
      </w:pPr>
    </w:p>
    <w:p w:rsidR="00405DFE" w:rsidRPr="0077721A" w:rsidRDefault="00405DFE" w:rsidP="00405DFE">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b/>
          <w:bCs/>
          <w:sz w:val="24"/>
          <w:szCs w:val="24"/>
        </w:rPr>
        <w:t>Pradhan Mantri Matsya Sampada Yojana (PMMSY)</w:t>
      </w:r>
      <w:r w:rsidRPr="0077721A">
        <w:rPr>
          <w:rFonts w:ascii="Times New Roman" w:hAnsi="Times New Roman" w:cs="Times New Roman"/>
          <w:sz w:val="24"/>
          <w:szCs w:val="24"/>
        </w:rPr>
        <w:t xml:space="preserve"> </w:t>
      </w:r>
    </w:p>
    <w:p w:rsidR="00D62949" w:rsidRPr="0077721A" w:rsidRDefault="00D62949" w:rsidP="00D62949">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Launched by Prime Minister Modi on September 10, 2020, to focus on the long-term development of India's fisheries sector. </w:t>
      </w:r>
    </w:p>
    <w:p w:rsidR="00D62949" w:rsidRPr="0077721A" w:rsidRDefault="00D62949" w:rsidP="00D62949">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The scheme will be implemented across all Indian states and union territories at a cost of Rs 20,050 crores over five years, from FY 2020-21 to FY 2024-25. </w:t>
      </w:r>
    </w:p>
    <w:p w:rsidR="00405DFE" w:rsidRPr="0077721A" w:rsidRDefault="00D62949" w:rsidP="00D62949">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By the Financial Year 2024-25, it wants to expand fish production in India by 70 lakh tonnes and increase fisheries export profits to Rs.1,00,000 crore.</w:t>
      </w:r>
    </w:p>
    <w:p w:rsidR="00D62949" w:rsidRPr="0077721A" w:rsidRDefault="00D62949" w:rsidP="00405DFE">
      <w:pPr>
        <w:autoSpaceDE w:val="0"/>
        <w:autoSpaceDN w:val="0"/>
        <w:adjustRightInd w:val="0"/>
        <w:spacing w:after="0" w:line="240" w:lineRule="auto"/>
        <w:rPr>
          <w:rFonts w:ascii="Times New Roman" w:hAnsi="Times New Roman" w:cs="Times New Roman"/>
          <w:sz w:val="24"/>
          <w:szCs w:val="24"/>
        </w:rPr>
      </w:pPr>
    </w:p>
    <w:p w:rsidR="00FF2C4F" w:rsidRPr="0077721A" w:rsidRDefault="00FF2C4F" w:rsidP="00405DFE">
      <w:pPr>
        <w:autoSpaceDE w:val="0"/>
        <w:autoSpaceDN w:val="0"/>
        <w:adjustRightInd w:val="0"/>
        <w:spacing w:after="0" w:line="240" w:lineRule="auto"/>
        <w:rPr>
          <w:rFonts w:ascii="Times New Roman" w:hAnsi="Times New Roman" w:cs="Times New Roman"/>
          <w:b/>
          <w:bCs/>
          <w:sz w:val="24"/>
          <w:szCs w:val="24"/>
        </w:rPr>
      </w:pPr>
      <w:r w:rsidRPr="0077721A">
        <w:rPr>
          <w:rFonts w:ascii="Times New Roman" w:hAnsi="Times New Roman" w:cs="Times New Roman"/>
          <w:b/>
          <w:bCs/>
          <w:sz w:val="24"/>
          <w:szCs w:val="24"/>
        </w:rPr>
        <w:t>Fame India Scheme</w:t>
      </w:r>
    </w:p>
    <w:p w:rsidR="00D62949" w:rsidRPr="0077721A" w:rsidRDefault="00D62949" w:rsidP="00D62949">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The Ministry of Heavy Industries and Public Enterprises introduced it in 2015 as part of the National Electric Mobility Mission Plan (NEMMP).</w:t>
      </w:r>
    </w:p>
    <w:p w:rsidR="00FF2C4F" w:rsidRPr="0077721A" w:rsidRDefault="00D62949" w:rsidP="00D62949">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The goal of this programme is to give economic and monetary incentives to encourage the adoption and development of hybrid and electric vehicles in the country.</w:t>
      </w:r>
    </w:p>
    <w:p w:rsidR="00D62949" w:rsidRDefault="00D62949" w:rsidP="00D62949">
      <w:pPr>
        <w:autoSpaceDE w:val="0"/>
        <w:autoSpaceDN w:val="0"/>
        <w:adjustRightInd w:val="0"/>
        <w:spacing w:after="0" w:line="240" w:lineRule="auto"/>
        <w:rPr>
          <w:rFonts w:ascii="Times New Roman" w:hAnsi="Times New Roman" w:cs="Times New Roman"/>
          <w:sz w:val="24"/>
          <w:szCs w:val="24"/>
        </w:rPr>
      </w:pPr>
    </w:p>
    <w:p w:rsidR="00405DFE" w:rsidRPr="0077721A" w:rsidRDefault="00405DFE" w:rsidP="00405DFE">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b/>
          <w:bCs/>
          <w:sz w:val="24"/>
          <w:szCs w:val="24"/>
        </w:rPr>
        <w:t>Gordhan Nyay Yojana</w:t>
      </w:r>
      <w:r w:rsidRPr="0077721A">
        <w:rPr>
          <w:rFonts w:ascii="Times New Roman" w:hAnsi="Times New Roman" w:cs="Times New Roman"/>
          <w:sz w:val="24"/>
          <w:szCs w:val="24"/>
        </w:rPr>
        <w:t xml:space="preserve"> </w:t>
      </w:r>
    </w:p>
    <w:p w:rsidR="00D62949" w:rsidRPr="0077721A" w:rsidRDefault="00D62949" w:rsidP="00D62949">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Chhattisgarh Chief Minister Bhupesh Baghel announced the Gordhan Nyay Yojana on June 25, 2020, to collect cow excrement from cattle owners. The plan intends to encourage animal husbandry and turn it into a lucrative business. It is consistent with the state government's aim to develop the rural economy. </w:t>
      </w:r>
    </w:p>
    <w:p w:rsidR="00405DFE" w:rsidRPr="004E17DC" w:rsidRDefault="004E17DC" w:rsidP="004E17DC">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sidRPr="004E17DC">
        <w:rPr>
          <w:rFonts w:ascii="Times New Roman" w:hAnsi="Times New Roman" w:cs="Times New Roman"/>
          <w:sz w:val="24"/>
          <w:szCs w:val="24"/>
        </w:rPr>
        <w:t>The cow manure will be purchased by the Chhattisgarh government from the livestock owners at fixed prices then this cow manure once collected will be used to make</w:t>
      </w:r>
      <w:r w:rsidR="00D62949" w:rsidRPr="004E17DC">
        <w:rPr>
          <w:rFonts w:ascii="Times New Roman" w:hAnsi="Times New Roman" w:cs="Times New Roman"/>
          <w:sz w:val="24"/>
          <w:szCs w:val="24"/>
        </w:rPr>
        <w:t xml:space="preserve"> vermicompost fertiliser.</w:t>
      </w:r>
    </w:p>
    <w:p w:rsidR="00405DFE" w:rsidRPr="004E17DC" w:rsidRDefault="00405DFE" w:rsidP="00405DFE">
      <w:pPr>
        <w:autoSpaceDE w:val="0"/>
        <w:autoSpaceDN w:val="0"/>
        <w:adjustRightInd w:val="0"/>
        <w:spacing w:after="0" w:line="240" w:lineRule="auto"/>
        <w:rPr>
          <w:rFonts w:ascii="Times New Roman" w:hAnsi="Times New Roman" w:cs="Times New Roman"/>
          <w:b/>
          <w:bCs/>
          <w:sz w:val="24"/>
          <w:szCs w:val="24"/>
        </w:rPr>
      </w:pPr>
    </w:p>
    <w:p w:rsidR="0077721A" w:rsidRPr="0077721A" w:rsidRDefault="0077721A" w:rsidP="00405DFE">
      <w:pPr>
        <w:autoSpaceDE w:val="0"/>
        <w:autoSpaceDN w:val="0"/>
        <w:adjustRightInd w:val="0"/>
        <w:spacing w:after="0" w:line="240" w:lineRule="auto"/>
        <w:rPr>
          <w:rFonts w:ascii="Times New Roman" w:hAnsi="Times New Roman" w:cs="Times New Roman"/>
          <w:sz w:val="24"/>
          <w:szCs w:val="24"/>
        </w:rPr>
      </w:pPr>
    </w:p>
    <w:p w:rsidR="00405DFE" w:rsidRPr="0077721A" w:rsidRDefault="00405DFE" w:rsidP="00405DFE">
      <w:pPr>
        <w:autoSpaceDE w:val="0"/>
        <w:autoSpaceDN w:val="0"/>
        <w:adjustRightInd w:val="0"/>
        <w:spacing w:after="0" w:line="240" w:lineRule="auto"/>
        <w:rPr>
          <w:rFonts w:ascii="Times New Roman" w:hAnsi="Times New Roman" w:cs="Times New Roman"/>
          <w:b/>
          <w:bCs/>
          <w:sz w:val="24"/>
          <w:szCs w:val="24"/>
        </w:rPr>
      </w:pPr>
      <w:r w:rsidRPr="0077721A">
        <w:rPr>
          <w:rFonts w:ascii="Times New Roman" w:hAnsi="Times New Roman" w:cs="Times New Roman"/>
          <w:b/>
          <w:bCs/>
          <w:sz w:val="24"/>
          <w:szCs w:val="24"/>
        </w:rPr>
        <w:t>Rajiv Gandhi Kishaan Nyay Yojana</w:t>
      </w:r>
    </w:p>
    <w:p w:rsidR="00D62949" w:rsidRDefault="00405DFE" w:rsidP="00EE1D28">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Launched On 21 May (2020) by Chhattisgarh Chief Minister Bhupesh Baghel to purchase maize, paddy, and sugarcane at MSP. </w:t>
      </w:r>
    </w:p>
    <w:p w:rsidR="00405DFE" w:rsidRPr="004D6080" w:rsidRDefault="004E17DC" w:rsidP="004E17DC">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sidRPr="004D6080">
        <w:rPr>
          <w:rFonts w:ascii="Times New Roman" w:hAnsi="Times New Roman" w:cs="Times New Roman"/>
          <w:sz w:val="24"/>
          <w:szCs w:val="24"/>
        </w:rPr>
        <w:t xml:space="preserve">The allocated fund for this scheme was 5,700 crore that </w:t>
      </w:r>
      <w:r w:rsidR="00405DFE" w:rsidRPr="004D6080">
        <w:rPr>
          <w:rFonts w:ascii="Times New Roman" w:hAnsi="Times New Roman" w:cs="Times New Roman"/>
          <w:sz w:val="24"/>
          <w:szCs w:val="24"/>
        </w:rPr>
        <w:t xml:space="preserve">is expected to benefit over 1.87 million farmers in the state. </w:t>
      </w:r>
      <w:r w:rsidRPr="004D6080">
        <w:rPr>
          <w:rFonts w:ascii="Times New Roman" w:hAnsi="Times New Roman" w:cs="Times New Roman"/>
          <w:sz w:val="24"/>
          <w:szCs w:val="24"/>
        </w:rPr>
        <w:t xml:space="preserve">A sum of </w:t>
      </w:r>
      <w:r w:rsidR="00405DFE" w:rsidRPr="004D6080">
        <w:rPr>
          <w:rFonts w:ascii="Times New Roman" w:hAnsi="Times New Roman" w:cs="Times New Roman"/>
          <w:sz w:val="24"/>
          <w:szCs w:val="24"/>
        </w:rPr>
        <w:t xml:space="preserve">Rs 10,000 per acre </w:t>
      </w:r>
      <w:r w:rsidRPr="004D6080">
        <w:rPr>
          <w:rFonts w:ascii="Times New Roman" w:hAnsi="Times New Roman" w:cs="Times New Roman"/>
          <w:sz w:val="24"/>
          <w:szCs w:val="24"/>
        </w:rPr>
        <w:t>is alloted to the farmers who grow</w:t>
      </w:r>
      <w:r w:rsidR="00405DFE" w:rsidRPr="004D6080">
        <w:rPr>
          <w:rFonts w:ascii="Times New Roman" w:hAnsi="Times New Roman" w:cs="Times New Roman"/>
          <w:sz w:val="24"/>
          <w:szCs w:val="24"/>
        </w:rPr>
        <w:t xml:space="preserve"> paddy and maize and </w:t>
      </w:r>
      <w:r w:rsidRPr="004D6080">
        <w:rPr>
          <w:rFonts w:ascii="Times New Roman" w:hAnsi="Times New Roman" w:cs="Times New Roman"/>
          <w:sz w:val="24"/>
          <w:szCs w:val="24"/>
        </w:rPr>
        <w:t xml:space="preserve">a sum of </w:t>
      </w:r>
      <w:r w:rsidR="00405DFE" w:rsidRPr="004D6080">
        <w:rPr>
          <w:rFonts w:ascii="Times New Roman" w:hAnsi="Times New Roman" w:cs="Times New Roman"/>
          <w:sz w:val="24"/>
          <w:szCs w:val="24"/>
        </w:rPr>
        <w:t>Rs 13,000 per acre to</w:t>
      </w:r>
      <w:r w:rsidRPr="004D6080">
        <w:rPr>
          <w:rFonts w:ascii="Times New Roman" w:hAnsi="Times New Roman" w:cs="Times New Roman"/>
          <w:sz w:val="24"/>
          <w:szCs w:val="24"/>
        </w:rPr>
        <w:t xml:space="preserve"> farmers who grow</w:t>
      </w:r>
      <w:r w:rsidR="00405DFE" w:rsidRPr="004D6080">
        <w:rPr>
          <w:rFonts w:ascii="Times New Roman" w:hAnsi="Times New Roman" w:cs="Times New Roman"/>
          <w:sz w:val="24"/>
          <w:szCs w:val="24"/>
        </w:rPr>
        <w:t xml:space="preserve"> sugarcane</w:t>
      </w:r>
      <w:r w:rsidR="004D6080" w:rsidRPr="004D6080">
        <w:rPr>
          <w:rFonts w:ascii="Times New Roman" w:hAnsi="Times New Roman" w:cs="Times New Roman"/>
          <w:sz w:val="24"/>
          <w:szCs w:val="24"/>
        </w:rPr>
        <w:t xml:space="preserve"> will be provided by the Chhattisgarh</w:t>
      </w:r>
      <w:r w:rsidR="00405DFE" w:rsidRPr="004D6080">
        <w:rPr>
          <w:rFonts w:ascii="Times New Roman" w:hAnsi="Times New Roman" w:cs="Times New Roman"/>
          <w:sz w:val="24"/>
          <w:szCs w:val="24"/>
        </w:rPr>
        <w:t xml:space="preserve"> Government.</w:t>
      </w:r>
    </w:p>
    <w:p w:rsidR="00405DFE" w:rsidRPr="0077721A" w:rsidRDefault="00405DFE" w:rsidP="00405DFE">
      <w:pPr>
        <w:autoSpaceDE w:val="0"/>
        <w:autoSpaceDN w:val="0"/>
        <w:adjustRightInd w:val="0"/>
        <w:spacing w:after="0" w:line="240" w:lineRule="auto"/>
        <w:rPr>
          <w:rFonts w:ascii="Times New Roman" w:hAnsi="Times New Roman" w:cs="Times New Roman"/>
          <w:sz w:val="24"/>
          <w:szCs w:val="24"/>
        </w:rPr>
      </w:pPr>
    </w:p>
    <w:p w:rsidR="00405DFE" w:rsidRPr="0077721A" w:rsidRDefault="00405DFE" w:rsidP="00405DFE">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b/>
          <w:bCs/>
          <w:sz w:val="24"/>
          <w:szCs w:val="24"/>
        </w:rPr>
        <w:t>Vivad se Vishwas Yojna</w:t>
      </w:r>
      <w:r w:rsidRPr="0077721A">
        <w:rPr>
          <w:rFonts w:ascii="Times New Roman" w:hAnsi="Times New Roman" w:cs="Times New Roman"/>
          <w:sz w:val="24"/>
          <w:szCs w:val="24"/>
        </w:rPr>
        <w:t xml:space="preserve"> </w:t>
      </w:r>
    </w:p>
    <w:p w:rsidR="00D62949" w:rsidRPr="0077721A" w:rsidRDefault="00D62949" w:rsidP="00D62949">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On February 1, 2020, Finance Minister Sitharamam introduced the Vivad se Vishwas Scheme, which aims to resolve the massive backlog of pending direct tax cases. </w:t>
      </w:r>
    </w:p>
    <w:p w:rsidR="00D62949" w:rsidRPr="0077721A" w:rsidRDefault="00D62949" w:rsidP="00D62949">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lastRenderedPageBreak/>
        <w:t>It will settle 483,000 tax-related direct disputes that have been pending in various appellate forums. If the contested tax amount is paid before March 31, 2020, the programme gives interest and penalty exemptions.</w:t>
      </w:r>
    </w:p>
    <w:p w:rsidR="00566854" w:rsidRDefault="00566854" w:rsidP="0077721A">
      <w:pPr>
        <w:autoSpaceDE w:val="0"/>
        <w:autoSpaceDN w:val="0"/>
        <w:adjustRightInd w:val="0"/>
        <w:spacing w:after="0" w:line="240" w:lineRule="auto"/>
        <w:rPr>
          <w:rFonts w:ascii="Times New Roman" w:hAnsi="Times New Roman" w:cs="Times New Roman"/>
          <w:sz w:val="24"/>
          <w:szCs w:val="24"/>
        </w:rPr>
      </w:pPr>
    </w:p>
    <w:p w:rsidR="00566854" w:rsidRPr="0077721A" w:rsidRDefault="00566854" w:rsidP="00405DFE">
      <w:pPr>
        <w:autoSpaceDE w:val="0"/>
        <w:autoSpaceDN w:val="0"/>
        <w:adjustRightInd w:val="0"/>
        <w:spacing w:after="0" w:line="240" w:lineRule="auto"/>
        <w:rPr>
          <w:rFonts w:ascii="Times New Roman" w:hAnsi="Times New Roman" w:cs="Times New Roman"/>
          <w:sz w:val="24"/>
          <w:szCs w:val="24"/>
        </w:rPr>
      </w:pPr>
    </w:p>
    <w:p w:rsidR="00405DFE" w:rsidRPr="0077721A" w:rsidRDefault="00405DFE" w:rsidP="00405DFE">
      <w:pPr>
        <w:autoSpaceDE w:val="0"/>
        <w:autoSpaceDN w:val="0"/>
        <w:adjustRightInd w:val="0"/>
        <w:spacing w:after="0" w:line="240" w:lineRule="auto"/>
        <w:rPr>
          <w:rFonts w:ascii="Times New Roman" w:hAnsi="Times New Roman" w:cs="Times New Roman"/>
          <w:b/>
          <w:bCs/>
          <w:sz w:val="24"/>
          <w:szCs w:val="24"/>
        </w:rPr>
      </w:pPr>
      <w:r w:rsidRPr="0077721A">
        <w:rPr>
          <w:rFonts w:ascii="Times New Roman" w:hAnsi="Times New Roman" w:cs="Times New Roman"/>
          <w:b/>
          <w:bCs/>
          <w:sz w:val="24"/>
          <w:szCs w:val="24"/>
        </w:rPr>
        <w:t xml:space="preserve">Public WI-FI Access Network Interface (PM-WANI) </w:t>
      </w:r>
    </w:p>
    <w:p w:rsidR="00D62949" w:rsidRPr="0077721A" w:rsidRDefault="00D62949" w:rsidP="00D62949">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The PM WI-FI Access Network Interface (PM-WANI) Scheme, which intends to transform the tech sphere and significantly improve the country's wireless connectivity, was passed by the Union Cabinet on December 9, 2020. </w:t>
      </w:r>
    </w:p>
    <w:p w:rsidR="00D62949" w:rsidRPr="0077721A" w:rsidRDefault="00D62949" w:rsidP="00D62949">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It will improve the 'Ease of Doing Business' and 'Ease of Living,' among other things.</w:t>
      </w:r>
    </w:p>
    <w:p w:rsidR="00405DFE" w:rsidRPr="0077721A" w:rsidRDefault="00405DFE" w:rsidP="00D62949">
      <w:pPr>
        <w:pStyle w:val="ListParagraph"/>
        <w:autoSpaceDE w:val="0"/>
        <w:autoSpaceDN w:val="0"/>
        <w:adjustRightInd w:val="0"/>
        <w:spacing w:after="0" w:line="240" w:lineRule="auto"/>
        <w:rPr>
          <w:rFonts w:ascii="Times New Roman" w:hAnsi="Times New Roman" w:cs="Times New Roman"/>
          <w:sz w:val="24"/>
          <w:szCs w:val="24"/>
        </w:rPr>
      </w:pPr>
    </w:p>
    <w:p w:rsidR="0077721A" w:rsidRPr="0077721A" w:rsidRDefault="0077721A" w:rsidP="0077721A">
      <w:pPr>
        <w:autoSpaceDE w:val="0"/>
        <w:autoSpaceDN w:val="0"/>
        <w:adjustRightInd w:val="0"/>
        <w:spacing w:after="0" w:line="240" w:lineRule="auto"/>
        <w:rPr>
          <w:rFonts w:ascii="Times New Roman" w:hAnsi="Times New Roman" w:cs="Times New Roman"/>
          <w:sz w:val="24"/>
          <w:szCs w:val="24"/>
        </w:rPr>
      </w:pPr>
    </w:p>
    <w:p w:rsidR="00405DFE" w:rsidRPr="0077721A" w:rsidRDefault="00405DFE" w:rsidP="00405DFE">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b/>
          <w:bCs/>
          <w:sz w:val="24"/>
          <w:szCs w:val="24"/>
        </w:rPr>
        <w:t>Sansad Adarsh Gram Yojana</w:t>
      </w:r>
    </w:p>
    <w:p w:rsidR="00D62949" w:rsidRPr="0077721A" w:rsidRDefault="00D62949" w:rsidP="00D62949">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It was launched on October 11, 2014, by the Ministry of Rural Development. The goal of this project was to ensure that the selected village's development was integrated across several areas such as agriculture, health, education, sanitation, the environment, and livelihood. </w:t>
      </w:r>
    </w:p>
    <w:p w:rsidR="00174BFD" w:rsidRPr="0077721A" w:rsidRDefault="00D62949" w:rsidP="00D62949">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This scheme was created on Jayprakash Narayan's birth anniversary, with the goal of promoting social and cultural growth. Within a month of the launch, MPs must choose one hamlet with a population of 3000-4000 in the plains and 1000-3000 in the hills.</w:t>
      </w:r>
    </w:p>
    <w:p w:rsidR="003F1A1D" w:rsidRPr="0077721A" w:rsidRDefault="003F1A1D" w:rsidP="00405DFE">
      <w:pPr>
        <w:rPr>
          <w:rFonts w:ascii="Times New Roman" w:hAnsi="Times New Roman" w:cs="Times New Roman"/>
          <w:sz w:val="24"/>
          <w:szCs w:val="24"/>
        </w:rPr>
      </w:pPr>
    </w:p>
    <w:p w:rsidR="003F1A1D" w:rsidRPr="0077721A" w:rsidRDefault="003F1A1D" w:rsidP="00405DFE">
      <w:pPr>
        <w:rPr>
          <w:rFonts w:ascii="Times New Roman" w:hAnsi="Times New Roman" w:cs="Times New Roman"/>
          <w:b/>
          <w:bCs/>
          <w:sz w:val="24"/>
          <w:szCs w:val="24"/>
        </w:rPr>
      </w:pPr>
      <w:r w:rsidRPr="0077721A">
        <w:rPr>
          <w:rFonts w:ascii="Times New Roman" w:hAnsi="Times New Roman" w:cs="Times New Roman"/>
          <w:b/>
          <w:bCs/>
          <w:sz w:val="24"/>
          <w:szCs w:val="24"/>
        </w:rPr>
        <w:t>Mission Karmyogi</w:t>
      </w:r>
    </w:p>
    <w:p w:rsidR="00D62949" w:rsidRPr="0077721A" w:rsidRDefault="00D62949" w:rsidP="00D62949">
      <w:pPr>
        <w:pStyle w:val="ListParagraph"/>
        <w:numPr>
          <w:ilvl w:val="0"/>
          <w:numId w:val="1"/>
        </w:numPr>
        <w:rPr>
          <w:rFonts w:ascii="Times New Roman" w:hAnsi="Times New Roman" w:cs="Times New Roman"/>
          <w:sz w:val="24"/>
          <w:szCs w:val="24"/>
        </w:rPr>
      </w:pPr>
      <w:r w:rsidRPr="0077721A">
        <w:rPr>
          <w:rFonts w:ascii="Times New Roman" w:hAnsi="Times New Roman" w:cs="Times New Roman"/>
          <w:sz w:val="24"/>
          <w:szCs w:val="24"/>
        </w:rPr>
        <w:t>On September 20, 2020, the Ministry of Personnel, Public Grievances, and Pensions inaugurated the scheme.</w:t>
      </w:r>
    </w:p>
    <w:p w:rsidR="00FF2C4F" w:rsidRPr="0077721A" w:rsidRDefault="00D62949" w:rsidP="00D62949">
      <w:pPr>
        <w:pStyle w:val="ListParagraph"/>
        <w:numPr>
          <w:ilvl w:val="0"/>
          <w:numId w:val="1"/>
        </w:numPr>
        <w:rPr>
          <w:rFonts w:ascii="Times New Roman" w:hAnsi="Times New Roman" w:cs="Times New Roman"/>
          <w:sz w:val="24"/>
          <w:szCs w:val="24"/>
        </w:rPr>
      </w:pPr>
      <w:r w:rsidRPr="0077721A">
        <w:rPr>
          <w:rFonts w:ascii="Times New Roman" w:hAnsi="Times New Roman" w:cs="Times New Roman"/>
          <w:sz w:val="24"/>
          <w:szCs w:val="24"/>
        </w:rPr>
        <w:t>Mission Karmyogi is the name of the National Programme for Civil Services Capacity Building (NPCSCB). The mission's goal is to improve governance through increasing civil service capabilities.</w:t>
      </w:r>
    </w:p>
    <w:p w:rsidR="00D62949" w:rsidRPr="0077721A" w:rsidRDefault="00D62949" w:rsidP="00D62949">
      <w:pPr>
        <w:pStyle w:val="ListParagraph"/>
        <w:rPr>
          <w:rFonts w:ascii="Times New Roman" w:hAnsi="Times New Roman" w:cs="Times New Roman"/>
          <w:sz w:val="24"/>
          <w:szCs w:val="24"/>
        </w:rPr>
      </w:pPr>
    </w:p>
    <w:p w:rsidR="00F022E6" w:rsidRPr="0077721A" w:rsidRDefault="00F022E6" w:rsidP="00405DFE">
      <w:pPr>
        <w:rPr>
          <w:rFonts w:ascii="Times New Roman" w:hAnsi="Times New Roman" w:cs="Times New Roman"/>
          <w:b/>
          <w:bCs/>
          <w:sz w:val="24"/>
          <w:szCs w:val="24"/>
        </w:rPr>
      </w:pPr>
      <w:r w:rsidRPr="0077721A">
        <w:rPr>
          <w:rFonts w:ascii="Times New Roman" w:hAnsi="Times New Roman" w:cs="Times New Roman"/>
          <w:b/>
          <w:bCs/>
          <w:sz w:val="24"/>
          <w:szCs w:val="24"/>
        </w:rPr>
        <w:t>VAN DHAN YOJANA</w:t>
      </w:r>
    </w:p>
    <w:p w:rsidR="00D62949" w:rsidRPr="0077721A" w:rsidRDefault="00D62949" w:rsidP="00D62949">
      <w:pPr>
        <w:pStyle w:val="ListParagraph"/>
        <w:numPr>
          <w:ilvl w:val="0"/>
          <w:numId w:val="2"/>
        </w:numPr>
        <w:rPr>
          <w:rFonts w:ascii="Times New Roman" w:hAnsi="Times New Roman" w:cs="Times New Roman"/>
          <w:sz w:val="24"/>
          <w:szCs w:val="24"/>
        </w:rPr>
      </w:pPr>
      <w:r w:rsidRPr="0077721A">
        <w:rPr>
          <w:rFonts w:ascii="Times New Roman" w:hAnsi="Times New Roman" w:cs="Times New Roman"/>
          <w:sz w:val="24"/>
          <w:szCs w:val="24"/>
        </w:rPr>
        <w:t>It was introduced on April 14th, 2018 by the Ministry of Tribal Affairs.</w:t>
      </w:r>
    </w:p>
    <w:p w:rsidR="00D62949" w:rsidRPr="0077721A" w:rsidRDefault="00D62949" w:rsidP="00D62949">
      <w:pPr>
        <w:pStyle w:val="ListParagraph"/>
        <w:numPr>
          <w:ilvl w:val="0"/>
          <w:numId w:val="2"/>
        </w:numPr>
        <w:rPr>
          <w:rFonts w:ascii="Times New Roman" w:hAnsi="Times New Roman" w:cs="Times New Roman"/>
          <w:sz w:val="24"/>
          <w:szCs w:val="24"/>
        </w:rPr>
      </w:pPr>
      <w:r w:rsidRPr="0077721A">
        <w:rPr>
          <w:rFonts w:ascii="Times New Roman" w:hAnsi="Times New Roman" w:cs="Times New Roman"/>
          <w:sz w:val="24"/>
          <w:szCs w:val="24"/>
        </w:rPr>
        <w:t xml:space="preserve">The scheme's goal is to help tribals involved in the collection of Minor Food Produces (MFPs) achieve economic development by assisting them in making the best use of natural resources and providing them with a sustainable livelihood. </w:t>
      </w:r>
    </w:p>
    <w:p w:rsidR="00D62949" w:rsidRPr="0077721A" w:rsidRDefault="00D62949" w:rsidP="00D62949">
      <w:pPr>
        <w:pStyle w:val="ListParagraph"/>
        <w:numPr>
          <w:ilvl w:val="0"/>
          <w:numId w:val="2"/>
        </w:numPr>
        <w:rPr>
          <w:rFonts w:ascii="Times New Roman" w:hAnsi="Times New Roman" w:cs="Times New Roman"/>
          <w:sz w:val="24"/>
          <w:szCs w:val="24"/>
        </w:rPr>
      </w:pPr>
      <w:r w:rsidRPr="0077721A">
        <w:rPr>
          <w:rFonts w:ascii="Times New Roman" w:hAnsi="Times New Roman" w:cs="Times New Roman"/>
          <w:sz w:val="24"/>
          <w:szCs w:val="24"/>
        </w:rPr>
        <w:t>It will create 10 Self Help Groups (SHGs) of 30 tribal gatherers.</w:t>
      </w:r>
    </w:p>
    <w:p w:rsidR="00D62949" w:rsidRPr="0077721A" w:rsidRDefault="00D62949" w:rsidP="00D62949">
      <w:pPr>
        <w:rPr>
          <w:rFonts w:ascii="Times New Roman" w:hAnsi="Times New Roman" w:cs="Times New Roman"/>
          <w:sz w:val="24"/>
          <w:szCs w:val="24"/>
        </w:rPr>
      </w:pPr>
    </w:p>
    <w:p w:rsidR="00D85F56" w:rsidRPr="0077721A" w:rsidRDefault="00D85F56" w:rsidP="00D62949">
      <w:pPr>
        <w:rPr>
          <w:rFonts w:ascii="Times New Roman" w:hAnsi="Times New Roman" w:cs="Times New Roman"/>
          <w:sz w:val="24"/>
          <w:szCs w:val="24"/>
        </w:rPr>
      </w:pPr>
      <w:r w:rsidRPr="0077721A">
        <w:rPr>
          <w:rFonts w:ascii="Times New Roman" w:hAnsi="Times New Roman" w:cs="Times New Roman"/>
          <w:b/>
          <w:bCs/>
          <w:sz w:val="24"/>
          <w:szCs w:val="24"/>
        </w:rPr>
        <w:t xml:space="preserve">Q1: </w:t>
      </w:r>
      <w:r w:rsidRPr="0077721A">
        <w:rPr>
          <w:rFonts w:ascii="Times New Roman" w:hAnsi="Times New Roman" w:cs="Times New Roman"/>
          <w:sz w:val="24"/>
          <w:szCs w:val="24"/>
        </w:rPr>
        <w:t>Mission karmyogi is related to which of the following?</w:t>
      </w:r>
    </w:p>
    <w:p w:rsidR="00D85F56" w:rsidRPr="0077721A" w:rsidRDefault="00D85F56" w:rsidP="00D85F56">
      <w:pPr>
        <w:pStyle w:val="ListParagraph"/>
        <w:numPr>
          <w:ilvl w:val="0"/>
          <w:numId w:val="18"/>
        </w:numPr>
        <w:rPr>
          <w:rFonts w:ascii="Times New Roman" w:hAnsi="Times New Roman" w:cs="Times New Roman"/>
          <w:sz w:val="24"/>
          <w:szCs w:val="24"/>
        </w:rPr>
      </w:pPr>
      <w:r w:rsidRPr="0077721A">
        <w:rPr>
          <w:rFonts w:ascii="Times New Roman" w:hAnsi="Times New Roman" w:cs="Times New Roman"/>
          <w:sz w:val="24"/>
          <w:szCs w:val="24"/>
        </w:rPr>
        <w:t>It is a national programme for civil services capacity building.</w:t>
      </w:r>
    </w:p>
    <w:p w:rsidR="00D85F56" w:rsidRPr="0077721A" w:rsidRDefault="00D85F56" w:rsidP="00D85F56">
      <w:pPr>
        <w:pStyle w:val="ListParagraph"/>
        <w:numPr>
          <w:ilvl w:val="0"/>
          <w:numId w:val="18"/>
        </w:numPr>
        <w:rPr>
          <w:rFonts w:ascii="Times New Roman" w:hAnsi="Times New Roman" w:cs="Times New Roman"/>
          <w:sz w:val="24"/>
          <w:szCs w:val="24"/>
        </w:rPr>
      </w:pPr>
      <w:r w:rsidRPr="0077721A">
        <w:rPr>
          <w:rFonts w:ascii="Times New Roman" w:hAnsi="Times New Roman" w:cs="Times New Roman"/>
          <w:sz w:val="24"/>
          <w:szCs w:val="24"/>
        </w:rPr>
        <w:t>It is a programme of delhi government to skilled the student of primary school</w:t>
      </w:r>
    </w:p>
    <w:p w:rsidR="00D85F56" w:rsidRPr="0077721A" w:rsidRDefault="00D85F56" w:rsidP="00D85F56">
      <w:pPr>
        <w:pStyle w:val="ListParagraph"/>
        <w:numPr>
          <w:ilvl w:val="0"/>
          <w:numId w:val="18"/>
        </w:numPr>
        <w:rPr>
          <w:rFonts w:ascii="Times New Roman" w:hAnsi="Times New Roman" w:cs="Times New Roman"/>
          <w:sz w:val="24"/>
          <w:szCs w:val="24"/>
        </w:rPr>
      </w:pPr>
      <w:r w:rsidRPr="0077721A">
        <w:rPr>
          <w:rFonts w:ascii="Times New Roman" w:hAnsi="Times New Roman" w:cs="Times New Roman"/>
          <w:sz w:val="24"/>
          <w:szCs w:val="24"/>
        </w:rPr>
        <w:t>It is a national programme which provide training to unskilled and semi skilled workers</w:t>
      </w:r>
    </w:p>
    <w:p w:rsidR="00D85F56" w:rsidRPr="0077721A" w:rsidRDefault="00D85F56" w:rsidP="00D62949">
      <w:pPr>
        <w:pStyle w:val="ListParagraph"/>
        <w:numPr>
          <w:ilvl w:val="0"/>
          <w:numId w:val="18"/>
        </w:numPr>
        <w:rPr>
          <w:rFonts w:ascii="Times New Roman" w:hAnsi="Times New Roman" w:cs="Times New Roman"/>
          <w:sz w:val="24"/>
          <w:szCs w:val="24"/>
        </w:rPr>
      </w:pPr>
      <w:r w:rsidRPr="0077721A">
        <w:rPr>
          <w:rFonts w:ascii="Times New Roman" w:hAnsi="Times New Roman" w:cs="Times New Roman"/>
          <w:sz w:val="24"/>
          <w:szCs w:val="24"/>
        </w:rPr>
        <w:lastRenderedPageBreak/>
        <w:t>It is a national programme to enhance the literacy rate in rural areas</w:t>
      </w:r>
    </w:p>
    <w:p w:rsidR="00D85F56" w:rsidRPr="0077721A" w:rsidRDefault="00D85F56" w:rsidP="00D85F56">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Answer: A</w:t>
      </w:r>
    </w:p>
    <w:p w:rsidR="00D85F56" w:rsidRPr="00566854" w:rsidRDefault="00D85F56" w:rsidP="00566854">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Explanation: </w:t>
      </w:r>
    </w:p>
    <w:p w:rsidR="0077721A" w:rsidRDefault="00D85F56" w:rsidP="00D85F56">
      <w:pPr>
        <w:rPr>
          <w:rFonts w:ascii="Times New Roman" w:hAnsi="Times New Roman" w:cs="Times New Roman"/>
          <w:sz w:val="24"/>
          <w:szCs w:val="24"/>
        </w:rPr>
      </w:pPr>
      <w:r w:rsidRPr="0077721A">
        <w:rPr>
          <w:rFonts w:ascii="Times New Roman" w:hAnsi="Times New Roman" w:cs="Times New Roman"/>
          <w:sz w:val="24"/>
          <w:szCs w:val="24"/>
        </w:rPr>
        <w:t>On September 20, 2020, the Ministry of Personnel, Public Grievances, and Pensions inaugurated Mission Karmyogi.</w:t>
      </w:r>
      <w:r w:rsidR="0077721A">
        <w:rPr>
          <w:rFonts w:ascii="Times New Roman" w:hAnsi="Times New Roman" w:cs="Times New Roman"/>
          <w:sz w:val="24"/>
          <w:szCs w:val="24"/>
        </w:rPr>
        <w:t xml:space="preserve"> </w:t>
      </w:r>
    </w:p>
    <w:p w:rsidR="00D85F56" w:rsidRPr="0077721A" w:rsidRDefault="00D85F56" w:rsidP="00D85F56">
      <w:pPr>
        <w:rPr>
          <w:rFonts w:ascii="Times New Roman" w:hAnsi="Times New Roman" w:cs="Times New Roman"/>
          <w:sz w:val="24"/>
          <w:szCs w:val="24"/>
        </w:rPr>
      </w:pPr>
      <w:r w:rsidRPr="0077721A">
        <w:rPr>
          <w:rFonts w:ascii="Times New Roman" w:hAnsi="Times New Roman" w:cs="Times New Roman"/>
          <w:sz w:val="24"/>
          <w:szCs w:val="24"/>
        </w:rPr>
        <w:t>Mission Karmyogi is the name of the National Programme for Civil Services Capacity Building (NPCSCB). The mission's goal is to improve governance through increasing civil service capabilities.</w:t>
      </w:r>
    </w:p>
    <w:p w:rsidR="00D85F56" w:rsidRPr="0077721A" w:rsidRDefault="00D85F56" w:rsidP="00D62949">
      <w:pPr>
        <w:rPr>
          <w:rFonts w:ascii="Times New Roman" w:hAnsi="Times New Roman" w:cs="Times New Roman"/>
          <w:sz w:val="24"/>
          <w:szCs w:val="24"/>
        </w:rPr>
      </w:pPr>
    </w:p>
    <w:p w:rsidR="00D85F56" w:rsidRPr="0077721A" w:rsidRDefault="00D85F56" w:rsidP="00D62949">
      <w:pPr>
        <w:rPr>
          <w:rFonts w:ascii="Times New Roman" w:hAnsi="Times New Roman" w:cs="Times New Roman"/>
          <w:sz w:val="24"/>
          <w:szCs w:val="24"/>
        </w:rPr>
      </w:pPr>
      <w:r w:rsidRPr="0077721A">
        <w:rPr>
          <w:rFonts w:ascii="Times New Roman" w:hAnsi="Times New Roman" w:cs="Times New Roman"/>
          <w:b/>
          <w:bCs/>
          <w:sz w:val="24"/>
          <w:szCs w:val="24"/>
        </w:rPr>
        <w:t xml:space="preserve">Q2: </w:t>
      </w:r>
      <w:r w:rsidRPr="0077721A">
        <w:rPr>
          <w:rFonts w:ascii="Times New Roman" w:hAnsi="Times New Roman" w:cs="Times New Roman"/>
          <w:sz w:val="24"/>
          <w:szCs w:val="24"/>
        </w:rPr>
        <w:t>Which of the following Ministry launched Van Dhan Yojana?</w:t>
      </w:r>
    </w:p>
    <w:p w:rsidR="00D85F56" w:rsidRPr="0077721A" w:rsidRDefault="00D85F56" w:rsidP="00D85F56">
      <w:pPr>
        <w:pStyle w:val="ListParagraph"/>
        <w:numPr>
          <w:ilvl w:val="0"/>
          <w:numId w:val="17"/>
        </w:numPr>
        <w:rPr>
          <w:rFonts w:ascii="Times New Roman" w:hAnsi="Times New Roman" w:cs="Times New Roman"/>
          <w:sz w:val="24"/>
          <w:szCs w:val="24"/>
        </w:rPr>
      </w:pPr>
      <w:r w:rsidRPr="0077721A">
        <w:rPr>
          <w:rFonts w:ascii="Times New Roman" w:hAnsi="Times New Roman" w:cs="Times New Roman"/>
          <w:sz w:val="24"/>
          <w:szCs w:val="24"/>
        </w:rPr>
        <w:t>Ministry of Environment, forest and climate change</w:t>
      </w:r>
    </w:p>
    <w:p w:rsidR="00D85F56" w:rsidRPr="0077721A" w:rsidRDefault="00D85F56" w:rsidP="00D85F56">
      <w:pPr>
        <w:pStyle w:val="ListParagraph"/>
        <w:numPr>
          <w:ilvl w:val="0"/>
          <w:numId w:val="17"/>
        </w:numPr>
        <w:rPr>
          <w:rFonts w:ascii="Times New Roman" w:hAnsi="Times New Roman" w:cs="Times New Roman"/>
          <w:sz w:val="24"/>
          <w:szCs w:val="24"/>
        </w:rPr>
      </w:pPr>
      <w:r w:rsidRPr="0077721A">
        <w:rPr>
          <w:rFonts w:ascii="Times New Roman" w:hAnsi="Times New Roman" w:cs="Times New Roman"/>
          <w:sz w:val="24"/>
          <w:szCs w:val="24"/>
        </w:rPr>
        <w:t>Ministry of tribal affairs</w:t>
      </w:r>
    </w:p>
    <w:p w:rsidR="00D85F56" w:rsidRPr="0077721A" w:rsidRDefault="00D85F56" w:rsidP="00D85F56">
      <w:pPr>
        <w:pStyle w:val="ListParagraph"/>
        <w:numPr>
          <w:ilvl w:val="0"/>
          <w:numId w:val="17"/>
        </w:numPr>
        <w:rPr>
          <w:rFonts w:ascii="Times New Roman" w:hAnsi="Times New Roman" w:cs="Times New Roman"/>
          <w:sz w:val="24"/>
          <w:szCs w:val="24"/>
        </w:rPr>
      </w:pPr>
      <w:r w:rsidRPr="0077721A">
        <w:rPr>
          <w:rFonts w:ascii="Times New Roman" w:hAnsi="Times New Roman" w:cs="Times New Roman"/>
          <w:sz w:val="24"/>
          <w:szCs w:val="24"/>
        </w:rPr>
        <w:t>Ministry of Tourism</w:t>
      </w:r>
    </w:p>
    <w:p w:rsidR="00D85F56" w:rsidRPr="0077721A" w:rsidRDefault="00D85F56" w:rsidP="00D85F56">
      <w:pPr>
        <w:pStyle w:val="ListParagraph"/>
        <w:numPr>
          <w:ilvl w:val="0"/>
          <w:numId w:val="17"/>
        </w:numPr>
        <w:rPr>
          <w:rFonts w:ascii="Times New Roman" w:hAnsi="Times New Roman" w:cs="Times New Roman"/>
          <w:sz w:val="24"/>
          <w:szCs w:val="24"/>
        </w:rPr>
      </w:pPr>
      <w:r w:rsidRPr="0077721A">
        <w:rPr>
          <w:rFonts w:ascii="Times New Roman" w:hAnsi="Times New Roman" w:cs="Times New Roman"/>
          <w:sz w:val="24"/>
          <w:szCs w:val="24"/>
        </w:rPr>
        <w:t>Ministry of Culture</w:t>
      </w:r>
    </w:p>
    <w:p w:rsidR="00D85F56" w:rsidRPr="0077721A" w:rsidRDefault="00D85F56" w:rsidP="00D85F56">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Answer: B</w:t>
      </w:r>
    </w:p>
    <w:p w:rsidR="00D85F56" w:rsidRPr="0077721A" w:rsidRDefault="00D85F56" w:rsidP="00D85F56">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Explanation:</w:t>
      </w:r>
    </w:p>
    <w:p w:rsidR="00D85F56" w:rsidRPr="0077721A" w:rsidRDefault="00D85F56" w:rsidP="00D85F56">
      <w:pPr>
        <w:rPr>
          <w:rFonts w:ascii="Times New Roman" w:hAnsi="Times New Roman" w:cs="Times New Roman"/>
          <w:sz w:val="24"/>
          <w:szCs w:val="24"/>
        </w:rPr>
      </w:pPr>
      <w:r w:rsidRPr="0077721A">
        <w:rPr>
          <w:rFonts w:ascii="Times New Roman" w:hAnsi="Times New Roman" w:cs="Times New Roman"/>
          <w:sz w:val="24"/>
          <w:szCs w:val="24"/>
        </w:rPr>
        <w:t xml:space="preserve">Van Dhan Yojana was introduced on April 14th, 2018 by the Ministry of Tribal Affairs. The scheme's goal is to help tribals involved in the collection of Minor Food Produces (MFPs) achieve economic development by assisting them in making the best use of natural resources and providing them with a sustainable livelihood. </w:t>
      </w:r>
    </w:p>
    <w:p w:rsidR="00D85F56" w:rsidRPr="0077721A" w:rsidRDefault="00D85F56" w:rsidP="00D85F56">
      <w:pPr>
        <w:autoSpaceDE w:val="0"/>
        <w:autoSpaceDN w:val="0"/>
        <w:adjustRightInd w:val="0"/>
        <w:spacing w:after="0" w:line="240" w:lineRule="auto"/>
        <w:rPr>
          <w:rFonts w:ascii="Times New Roman" w:hAnsi="Times New Roman" w:cs="Times New Roman"/>
          <w:sz w:val="24"/>
          <w:szCs w:val="24"/>
        </w:rPr>
      </w:pPr>
    </w:p>
    <w:p w:rsidR="00D85F56" w:rsidRPr="0077721A" w:rsidRDefault="00D85F56" w:rsidP="00D85F56">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b/>
          <w:bCs/>
          <w:sz w:val="24"/>
          <w:szCs w:val="24"/>
        </w:rPr>
        <w:t>Q3:</w:t>
      </w:r>
      <w:r w:rsidRPr="0077721A">
        <w:rPr>
          <w:rFonts w:ascii="Times New Roman" w:hAnsi="Times New Roman" w:cs="Times New Roman"/>
          <w:sz w:val="24"/>
          <w:szCs w:val="24"/>
        </w:rPr>
        <w:t xml:space="preserve"> Which state government has launched Indira Rasoi Yojana for the underprivileged people?</w:t>
      </w:r>
    </w:p>
    <w:p w:rsidR="00D85F56" w:rsidRPr="0077721A" w:rsidRDefault="00D85F56" w:rsidP="00D85F56">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Gujarat</w:t>
      </w:r>
    </w:p>
    <w:p w:rsidR="00D85F56" w:rsidRPr="0077721A" w:rsidRDefault="00D85F56" w:rsidP="00D85F56">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Rajasthan</w:t>
      </w:r>
    </w:p>
    <w:p w:rsidR="00D85F56" w:rsidRPr="0077721A" w:rsidRDefault="00D85F56" w:rsidP="00D85F56">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Haryana</w:t>
      </w:r>
    </w:p>
    <w:p w:rsidR="00D85F56" w:rsidRPr="0077721A" w:rsidRDefault="00D85F56" w:rsidP="00D85F56">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Madhya Pradesh</w:t>
      </w:r>
    </w:p>
    <w:p w:rsidR="00D85F56" w:rsidRPr="0077721A" w:rsidRDefault="00D85F56" w:rsidP="00D85F56">
      <w:pPr>
        <w:pStyle w:val="ListParagraph"/>
        <w:autoSpaceDE w:val="0"/>
        <w:autoSpaceDN w:val="0"/>
        <w:adjustRightInd w:val="0"/>
        <w:spacing w:after="0" w:line="240" w:lineRule="auto"/>
        <w:rPr>
          <w:rFonts w:ascii="Times New Roman" w:hAnsi="Times New Roman" w:cs="Times New Roman"/>
          <w:sz w:val="24"/>
          <w:szCs w:val="24"/>
        </w:rPr>
      </w:pPr>
    </w:p>
    <w:p w:rsidR="00D85F56" w:rsidRPr="0077721A" w:rsidRDefault="00D85F56" w:rsidP="00D85F56">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Answer: B</w:t>
      </w:r>
    </w:p>
    <w:p w:rsidR="00D85F56" w:rsidRPr="0077721A" w:rsidRDefault="00D85F56" w:rsidP="00D85F56">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Explanation:</w:t>
      </w:r>
    </w:p>
    <w:p w:rsidR="00D85F56" w:rsidRPr="0077721A" w:rsidRDefault="00D85F56" w:rsidP="00D85F56">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On August 20, 2020, Rajasthan Chief Minister Ashok Gehlot introduced the Indira Rasoi Yojana, which will supply underprivileged people with high-quality healthy food, including 100 grammes of pulses, 250 grammes of chapatti, 100 grammes of vegetables, and pickles, for just Rs 8. Around 4 crores 87 lakh individuals in the state are likely to gain.</w:t>
      </w:r>
    </w:p>
    <w:p w:rsidR="00D85F56" w:rsidRPr="0077721A" w:rsidRDefault="00D85F56" w:rsidP="00D62949">
      <w:pPr>
        <w:rPr>
          <w:rFonts w:ascii="Times New Roman" w:hAnsi="Times New Roman" w:cs="Times New Roman"/>
          <w:sz w:val="24"/>
          <w:szCs w:val="24"/>
        </w:rPr>
      </w:pPr>
    </w:p>
    <w:p w:rsidR="00D85F56" w:rsidRPr="0077721A" w:rsidRDefault="00D85F56" w:rsidP="00D85F56">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Q4: What is the full form of Scheme MANAK?</w:t>
      </w:r>
    </w:p>
    <w:p w:rsidR="00D85F56" w:rsidRPr="0077721A" w:rsidRDefault="00D85F56" w:rsidP="00D85F56">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Milllion minds augmentation national aspirations and knowledge</w:t>
      </w:r>
    </w:p>
    <w:p w:rsidR="00D85F56" w:rsidRPr="0077721A" w:rsidRDefault="00D85F56" w:rsidP="00D85F56">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Multi advanced national aspirational knowledge</w:t>
      </w:r>
    </w:p>
    <w:p w:rsidR="00D85F56" w:rsidRPr="0077721A" w:rsidRDefault="00D85F56" w:rsidP="00D85F56">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Mission to augment new aspirational knowledge</w:t>
      </w:r>
    </w:p>
    <w:p w:rsidR="00D85F56" w:rsidRPr="0077721A" w:rsidRDefault="00D85F56" w:rsidP="00D85F56">
      <w:pPr>
        <w:pStyle w:val="ListParagraph"/>
        <w:numPr>
          <w:ilvl w:val="0"/>
          <w:numId w:val="19"/>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Million aspirational city to augment knowledge</w:t>
      </w:r>
    </w:p>
    <w:p w:rsidR="00D85F56" w:rsidRPr="0077721A" w:rsidRDefault="00D85F56" w:rsidP="00D85F56">
      <w:pPr>
        <w:autoSpaceDE w:val="0"/>
        <w:autoSpaceDN w:val="0"/>
        <w:adjustRightInd w:val="0"/>
        <w:spacing w:after="0" w:line="240" w:lineRule="auto"/>
        <w:ind w:left="360"/>
        <w:rPr>
          <w:rFonts w:ascii="Times New Roman" w:hAnsi="Times New Roman" w:cs="Times New Roman"/>
          <w:sz w:val="24"/>
          <w:szCs w:val="24"/>
        </w:rPr>
      </w:pPr>
    </w:p>
    <w:p w:rsidR="00D85F56" w:rsidRPr="0077721A" w:rsidRDefault="00D85F56" w:rsidP="00D85F56">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Answer: B</w:t>
      </w:r>
    </w:p>
    <w:p w:rsidR="00D85F56" w:rsidRPr="0077721A" w:rsidRDefault="00D85F56" w:rsidP="00D85F56">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lastRenderedPageBreak/>
        <w:t>Explanation:</w:t>
      </w:r>
    </w:p>
    <w:p w:rsidR="00D85F56" w:rsidRPr="0077721A" w:rsidRDefault="00D85F56" w:rsidP="00D85F56">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On December 13th, 2008, the Ministry of Science and Technology launched this initiative. The goal of this programme is to encourage people to pursue careers in science. This scheme's name has since been changed to MANAK. Million Minds Augmenting National Aspirations and Knowledge (MANAK) is an acronym for MANAK.</w:t>
      </w:r>
    </w:p>
    <w:p w:rsidR="00D85F56" w:rsidRPr="0077721A" w:rsidRDefault="00D85F56" w:rsidP="00D62949">
      <w:pPr>
        <w:rPr>
          <w:rFonts w:ascii="Times New Roman" w:hAnsi="Times New Roman" w:cs="Times New Roman"/>
          <w:sz w:val="24"/>
          <w:szCs w:val="24"/>
        </w:rPr>
      </w:pPr>
    </w:p>
    <w:p w:rsidR="0067697F" w:rsidRPr="0077721A" w:rsidRDefault="0067697F" w:rsidP="0067697F">
      <w:pPr>
        <w:autoSpaceDE w:val="0"/>
        <w:autoSpaceDN w:val="0"/>
        <w:adjustRightInd w:val="0"/>
        <w:spacing w:after="0" w:line="240" w:lineRule="auto"/>
        <w:rPr>
          <w:rFonts w:ascii="Times New Roman" w:hAnsi="Times New Roman" w:cs="Times New Roman"/>
          <w:b/>
          <w:bCs/>
          <w:sz w:val="24"/>
          <w:szCs w:val="24"/>
        </w:rPr>
      </w:pPr>
      <w:r w:rsidRPr="0077721A">
        <w:rPr>
          <w:rFonts w:ascii="Times New Roman" w:hAnsi="Times New Roman" w:cs="Times New Roman"/>
          <w:b/>
          <w:bCs/>
          <w:sz w:val="24"/>
          <w:szCs w:val="24"/>
        </w:rPr>
        <w:t>Q</w:t>
      </w:r>
      <w:r w:rsidR="0077721A">
        <w:rPr>
          <w:rFonts w:ascii="Times New Roman" w:hAnsi="Times New Roman" w:cs="Times New Roman"/>
          <w:b/>
          <w:bCs/>
          <w:sz w:val="24"/>
          <w:szCs w:val="24"/>
        </w:rPr>
        <w:t>5</w:t>
      </w:r>
      <w:r w:rsidRPr="0077721A">
        <w:rPr>
          <w:rFonts w:ascii="Times New Roman" w:hAnsi="Times New Roman" w:cs="Times New Roman"/>
          <w:b/>
          <w:bCs/>
          <w:sz w:val="24"/>
          <w:szCs w:val="24"/>
        </w:rPr>
        <w:t xml:space="preserve">: </w:t>
      </w:r>
      <w:r w:rsidRPr="0077721A">
        <w:rPr>
          <w:rFonts w:ascii="Times New Roman" w:hAnsi="Times New Roman" w:cs="Times New Roman"/>
          <w:sz w:val="24"/>
          <w:szCs w:val="24"/>
        </w:rPr>
        <w:t>Which of the following department launched the NIDHI scheme?</w:t>
      </w:r>
    </w:p>
    <w:p w:rsidR="0067697F" w:rsidRPr="0077721A" w:rsidRDefault="0067697F" w:rsidP="0067697F">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Department of science and technology</w:t>
      </w:r>
    </w:p>
    <w:p w:rsidR="0067697F" w:rsidRPr="0077721A" w:rsidRDefault="0067697F" w:rsidP="0067697F">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Department of revenue</w:t>
      </w:r>
    </w:p>
    <w:p w:rsidR="0067697F" w:rsidRPr="0077721A" w:rsidRDefault="0067697F" w:rsidP="0067697F">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Department of financial services</w:t>
      </w:r>
    </w:p>
    <w:p w:rsidR="0067697F" w:rsidRPr="0077721A" w:rsidRDefault="0067697F" w:rsidP="0067697F">
      <w:pPr>
        <w:pStyle w:val="ListParagraph"/>
        <w:numPr>
          <w:ilvl w:val="0"/>
          <w:numId w:val="20"/>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Department of economic affairs</w:t>
      </w:r>
    </w:p>
    <w:p w:rsidR="0067697F" w:rsidRPr="0077721A" w:rsidRDefault="0067697F" w:rsidP="0067697F">
      <w:pPr>
        <w:autoSpaceDE w:val="0"/>
        <w:autoSpaceDN w:val="0"/>
        <w:adjustRightInd w:val="0"/>
        <w:spacing w:after="0" w:line="240" w:lineRule="auto"/>
        <w:rPr>
          <w:rFonts w:ascii="Times New Roman" w:hAnsi="Times New Roman" w:cs="Times New Roman"/>
          <w:b/>
          <w:bCs/>
          <w:sz w:val="24"/>
          <w:szCs w:val="24"/>
        </w:rPr>
      </w:pPr>
    </w:p>
    <w:p w:rsidR="0077721A" w:rsidRPr="00D85F56" w:rsidRDefault="0077721A" w:rsidP="0077721A">
      <w:pPr>
        <w:autoSpaceDE w:val="0"/>
        <w:autoSpaceDN w:val="0"/>
        <w:adjustRightInd w:val="0"/>
        <w:spacing w:after="0" w:line="240" w:lineRule="auto"/>
        <w:rPr>
          <w:rFonts w:ascii="Times New Roman" w:hAnsi="Times New Roman" w:cs="Times New Roman"/>
          <w:sz w:val="24"/>
          <w:szCs w:val="24"/>
        </w:rPr>
      </w:pPr>
      <w:r w:rsidRPr="00D85F56">
        <w:rPr>
          <w:rFonts w:ascii="Times New Roman" w:hAnsi="Times New Roman" w:cs="Times New Roman"/>
          <w:sz w:val="24"/>
          <w:szCs w:val="24"/>
        </w:rPr>
        <w:t>Answer: A</w:t>
      </w:r>
    </w:p>
    <w:p w:rsidR="0077721A" w:rsidRPr="00D85F56" w:rsidRDefault="0077721A" w:rsidP="0077721A">
      <w:pPr>
        <w:autoSpaceDE w:val="0"/>
        <w:autoSpaceDN w:val="0"/>
        <w:adjustRightInd w:val="0"/>
        <w:spacing w:after="0" w:line="240" w:lineRule="auto"/>
        <w:rPr>
          <w:rFonts w:ascii="Times New Roman" w:hAnsi="Times New Roman" w:cs="Times New Roman"/>
          <w:sz w:val="24"/>
          <w:szCs w:val="24"/>
        </w:rPr>
      </w:pPr>
      <w:r w:rsidRPr="00D85F56">
        <w:rPr>
          <w:rFonts w:ascii="Times New Roman" w:hAnsi="Times New Roman" w:cs="Times New Roman"/>
          <w:sz w:val="24"/>
          <w:szCs w:val="24"/>
        </w:rPr>
        <w:t>Explanation:</w:t>
      </w: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The Department of Science and Technology launched NIDHI programme. The goal of this programme is to help people turn their ideas and innovations (both knowledge-based and technology-driven) into profitable businesses. </w:t>
      </w:r>
    </w:p>
    <w:p w:rsidR="0067697F" w:rsidRPr="0077721A" w:rsidRDefault="0067697F" w:rsidP="00D62949">
      <w:pPr>
        <w:rPr>
          <w:rFonts w:ascii="Times New Roman" w:hAnsi="Times New Roman" w:cs="Times New Roman"/>
          <w:sz w:val="24"/>
          <w:szCs w:val="24"/>
        </w:rPr>
      </w:pP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Q</w:t>
      </w:r>
      <w:r w:rsidR="0077721A">
        <w:rPr>
          <w:rFonts w:ascii="Times New Roman" w:hAnsi="Times New Roman" w:cs="Times New Roman"/>
          <w:sz w:val="24"/>
          <w:szCs w:val="24"/>
        </w:rPr>
        <w:t>6</w:t>
      </w:r>
      <w:r w:rsidRPr="0077721A">
        <w:rPr>
          <w:rFonts w:ascii="Times New Roman" w:hAnsi="Times New Roman" w:cs="Times New Roman"/>
          <w:sz w:val="24"/>
          <w:szCs w:val="24"/>
        </w:rPr>
        <w:t>: Among the following which scheme has the goal to help people making their ideas and innovation into profitable businesses?</w:t>
      </w:r>
    </w:p>
    <w:p w:rsidR="0067697F" w:rsidRPr="0077721A" w:rsidRDefault="0067697F" w:rsidP="0067697F">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SVANIDHI</w:t>
      </w:r>
    </w:p>
    <w:p w:rsidR="0067697F" w:rsidRPr="0077721A" w:rsidRDefault="0067697F" w:rsidP="0067697F">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NIDHI</w:t>
      </w:r>
    </w:p>
    <w:p w:rsidR="0067697F" w:rsidRPr="0077721A" w:rsidRDefault="0067697F" w:rsidP="0067697F">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UJALA</w:t>
      </w:r>
    </w:p>
    <w:p w:rsidR="0067697F" w:rsidRPr="0077721A" w:rsidRDefault="0067697F" w:rsidP="0067697F">
      <w:pPr>
        <w:pStyle w:val="ListParagraph"/>
        <w:numPr>
          <w:ilvl w:val="0"/>
          <w:numId w:val="21"/>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UJJAWALA</w:t>
      </w:r>
    </w:p>
    <w:p w:rsidR="0067697F" w:rsidRPr="0077721A" w:rsidRDefault="0067697F" w:rsidP="0067697F">
      <w:pPr>
        <w:autoSpaceDE w:val="0"/>
        <w:autoSpaceDN w:val="0"/>
        <w:adjustRightInd w:val="0"/>
        <w:spacing w:after="0" w:line="240" w:lineRule="auto"/>
        <w:rPr>
          <w:rFonts w:ascii="Times New Roman" w:hAnsi="Times New Roman" w:cs="Times New Roman"/>
          <w:b/>
          <w:bCs/>
          <w:sz w:val="24"/>
          <w:szCs w:val="24"/>
        </w:rPr>
      </w:pPr>
    </w:p>
    <w:p w:rsidR="0077721A" w:rsidRPr="0077721A" w:rsidRDefault="0077721A" w:rsidP="0077721A">
      <w:pPr>
        <w:autoSpaceDE w:val="0"/>
        <w:autoSpaceDN w:val="0"/>
        <w:adjustRightInd w:val="0"/>
        <w:spacing w:after="0" w:line="240" w:lineRule="auto"/>
        <w:rPr>
          <w:rFonts w:ascii="Times New Roman" w:hAnsi="Times New Roman" w:cs="Times New Roman"/>
          <w:b/>
          <w:bCs/>
          <w:sz w:val="24"/>
          <w:szCs w:val="24"/>
        </w:rPr>
      </w:pPr>
      <w:r w:rsidRPr="0077721A">
        <w:rPr>
          <w:rFonts w:ascii="Times New Roman" w:hAnsi="Times New Roman" w:cs="Times New Roman"/>
          <w:sz w:val="24"/>
          <w:szCs w:val="24"/>
        </w:rPr>
        <w:t>Answer: B</w:t>
      </w:r>
    </w:p>
    <w:p w:rsidR="0077721A" w:rsidRPr="0077721A" w:rsidRDefault="0077721A" w:rsidP="0077721A">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Explanation:</w:t>
      </w: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The Department of Science and Technology launched NIDHI programme. The goal of this programme is to help people turn their ideas and innovations (both knowledge-based and technology-driven) into profitable businesses. </w:t>
      </w:r>
    </w:p>
    <w:p w:rsidR="0067697F" w:rsidRPr="0077721A" w:rsidRDefault="0067697F" w:rsidP="0067697F">
      <w:pPr>
        <w:autoSpaceDE w:val="0"/>
        <w:autoSpaceDN w:val="0"/>
        <w:adjustRightInd w:val="0"/>
        <w:spacing w:after="0" w:line="240" w:lineRule="auto"/>
        <w:rPr>
          <w:rFonts w:ascii="Times New Roman" w:hAnsi="Times New Roman" w:cs="Times New Roman"/>
          <w:b/>
          <w:bCs/>
          <w:sz w:val="24"/>
          <w:szCs w:val="24"/>
        </w:rPr>
      </w:pP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Q</w:t>
      </w:r>
      <w:r w:rsidR="0077721A">
        <w:rPr>
          <w:rFonts w:ascii="Times New Roman" w:hAnsi="Times New Roman" w:cs="Times New Roman"/>
          <w:sz w:val="24"/>
          <w:szCs w:val="24"/>
        </w:rPr>
        <w:t>7</w:t>
      </w:r>
      <w:r w:rsidRPr="0077721A">
        <w:rPr>
          <w:rFonts w:ascii="Times New Roman" w:hAnsi="Times New Roman" w:cs="Times New Roman"/>
          <w:sz w:val="24"/>
          <w:szCs w:val="24"/>
        </w:rPr>
        <w:t>: Which scheme is launched by union government during covid pandemic for new job creation?</w:t>
      </w:r>
    </w:p>
    <w:p w:rsidR="0067697F" w:rsidRPr="0077721A" w:rsidRDefault="0067697F" w:rsidP="0067697F">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Atmanirbhar Bharat Rozgar Yojana</w:t>
      </w:r>
    </w:p>
    <w:p w:rsidR="0067697F" w:rsidRPr="0077721A" w:rsidRDefault="0067697F" w:rsidP="0067697F">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Pradhan Mantri Garib Kalyan Yojana</w:t>
      </w:r>
    </w:p>
    <w:p w:rsidR="0067697F" w:rsidRPr="0077721A" w:rsidRDefault="0067697F" w:rsidP="0067697F">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Sabka saath Sabka Vikas Scheme</w:t>
      </w:r>
    </w:p>
    <w:p w:rsidR="0067697F" w:rsidRPr="0077721A" w:rsidRDefault="0067697F" w:rsidP="0067697F">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Cs w:val="22"/>
        </w:rPr>
        <w:t>Pradhan Mantri Annadata Aay Sanrakshan Abhiyan</w:t>
      </w: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p>
    <w:p w:rsidR="0077721A" w:rsidRPr="0077721A" w:rsidRDefault="0077721A" w:rsidP="0077721A">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Answer: A</w:t>
      </w:r>
    </w:p>
    <w:p w:rsidR="0077721A" w:rsidRPr="0077721A" w:rsidRDefault="0077721A" w:rsidP="0067697F">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Explanation:</w:t>
      </w: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Finance Minister Nirmala Sitharaman established the Atmanirbhar Bharat Rozgar Yojana on November 12, 2020, to encourage the creation of new jobs in the wake of the COVID-19 epidemic. </w:t>
      </w:r>
    </w:p>
    <w:p w:rsidR="0067697F" w:rsidRPr="0077721A" w:rsidRDefault="0067697F" w:rsidP="0067697F">
      <w:pPr>
        <w:autoSpaceDE w:val="0"/>
        <w:autoSpaceDN w:val="0"/>
        <w:adjustRightInd w:val="0"/>
        <w:spacing w:after="0" w:line="240" w:lineRule="auto"/>
        <w:rPr>
          <w:rFonts w:ascii="Times New Roman" w:hAnsi="Times New Roman" w:cs="Times New Roman"/>
          <w:b/>
          <w:bCs/>
          <w:sz w:val="24"/>
          <w:szCs w:val="24"/>
        </w:rPr>
      </w:pP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Q</w:t>
      </w:r>
      <w:r w:rsidR="0077721A">
        <w:rPr>
          <w:rFonts w:ascii="Times New Roman" w:hAnsi="Times New Roman" w:cs="Times New Roman"/>
          <w:sz w:val="24"/>
          <w:szCs w:val="24"/>
        </w:rPr>
        <w:t>8</w:t>
      </w:r>
      <w:r w:rsidRPr="0077721A">
        <w:rPr>
          <w:rFonts w:ascii="Times New Roman" w:hAnsi="Times New Roman" w:cs="Times New Roman"/>
          <w:sz w:val="24"/>
          <w:szCs w:val="24"/>
        </w:rPr>
        <w:t>: Which scheme is launched to promote people to make their careers in science?</w:t>
      </w:r>
    </w:p>
    <w:p w:rsidR="0067697F" w:rsidRPr="0077721A" w:rsidRDefault="0067697F" w:rsidP="0067697F">
      <w:pPr>
        <w:pStyle w:val="ListParagraph"/>
        <w:numPr>
          <w:ilvl w:val="0"/>
          <w:numId w:val="23"/>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NIDHI</w:t>
      </w:r>
    </w:p>
    <w:p w:rsidR="0067697F" w:rsidRPr="0077721A" w:rsidRDefault="0067697F" w:rsidP="0067697F">
      <w:pPr>
        <w:pStyle w:val="ListParagraph"/>
        <w:numPr>
          <w:ilvl w:val="0"/>
          <w:numId w:val="23"/>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INSPIRE</w:t>
      </w:r>
    </w:p>
    <w:p w:rsidR="0067697F" w:rsidRPr="0077721A" w:rsidRDefault="0067697F" w:rsidP="0067697F">
      <w:pPr>
        <w:pStyle w:val="ListParagraph"/>
        <w:numPr>
          <w:ilvl w:val="0"/>
          <w:numId w:val="23"/>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PAHAL</w:t>
      </w:r>
    </w:p>
    <w:p w:rsidR="0067697F" w:rsidRPr="0077721A" w:rsidRDefault="0067697F" w:rsidP="0067697F">
      <w:pPr>
        <w:pStyle w:val="ListParagraph"/>
        <w:numPr>
          <w:ilvl w:val="0"/>
          <w:numId w:val="23"/>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lastRenderedPageBreak/>
        <w:t>SUGAM</w:t>
      </w: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p>
    <w:p w:rsidR="0077721A" w:rsidRPr="0077721A" w:rsidRDefault="0077721A" w:rsidP="0077721A">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Answer: B</w:t>
      </w:r>
    </w:p>
    <w:p w:rsidR="0077721A" w:rsidRPr="0077721A" w:rsidRDefault="0077721A" w:rsidP="0077721A">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Explanation:</w:t>
      </w: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On December 13th, 2008, the Ministry of Science and Technology launched INSPIRE Scheme. The goal of this programme is to encourage people to pursue careers in science.</w:t>
      </w: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This scheme's name has since been changed to MANAK.</w:t>
      </w:r>
    </w:p>
    <w:p w:rsidR="0067697F" w:rsidRPr="0077721A" w:rsidRDefault="0067697F" w:rsidP="0077721A">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 </w:t>
      </w: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Q</w:t>
      </w:r>
      <w:r w:rsidR="0077721A">
        <w:rPr>
          <w:rFonts w:ascii="Times New Roman" w:hAnsi="Times New Roman" w:cs="Times New Roman"/>
          <w:sz w:val="24"/>
          <w:szCs w:val="24"/>
        </w:rPr>
        <w:t>9</w:t>
      </w:r>
      <w:r w:rsidRPr="0077721A">
        <w:rPr>
          <w:rFonts w:ascii="Times New Roman" w:hAnsi="Times New Roman" w:cs="Times New Roman"/>
          <w:sz w:val="24"/>
          <w:szCs w:val="24"/>
        </w:rPr>
        <w:t xml:space="preserve">: In which year Kisan Suryodaya yojana launched? </w:t>
      </w:r>
    </w:p>
    <w:p w:rsidR="0067697F" w:rsidRPr="0077721A" w:rsidRDefault="0067697F" w:rsidP="0067697F">
      <w:pPr>
        <w:pStyle w:val="ListParagraph"/>
        <w:numPr>
          <w:ilvl w:val="0"/>
          <w:numId w:val="2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2019</w:t>
      </w:r>
    </w:p>
    <w:p w:rsidR="0067697F" w:rsidRPr="0077721A" w:rsidRDefault="0067697F" w:rsidP="0067697F">
      <w:pPr>
        <w:pStyle w:val="ListParagraph"/>
        <w:numPr>
          <w:ilvl w:val="0"/>
          <w:numId w:val="2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2020</w:t>
      </w:r>
    </w:p>
    <w:p w:rsidR="0067697F" w:rsidRPr="0077721A" w:rsidRDefault="0067697F" w:rsidP="0067697F">
      <w:pPr>
        <w:pStyle w:val="ListParagraph"/>
        <w:numPr>
          <w:ilvl w:val="0"/>
          <w:numId w:val="2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2015</w:t>
      </w:r>
    </w:p>
    <w:p w:rsidR="0067697F" w:rsidRPr="0077721A" w:rsidRDefault="0067697F" w:rsidP="0067697F">
      <w:pPr>
        <w:pStyle w:val="ListParagraph"/>
        <w:numPr>
          <w:ilvl w:val="0"/>
          <w:numId w:val="24"/>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2021</w:t>
      </w:r>
    </w:p>
    <w:p w:rsidR="0067697F" w:rsidRPr="0077721A" w:rsidRDefault="0067697F" w:rsidP="0067697F">
      <w:pPr>
        <w:autoSpaceDE w:val="0"/>
        <w:autoSpaceDN w:val="0"/>
        <w:adjustRightInd w:val="0"/>
        <w:spacing w:after="0" w:line="240" w:lineRule="auto"/>
        <w:rPr>
          <w:rFonts w:ascii="Times New Roman" w:hAnsi="Times New Roman" w:cs="Times New Roman"/>
          <w:b/>
          <w:bCs/>
          <w:sz w:val="24"/>
          <w:szCs w:val="24"/>
        </w:rPr>
      </w:pPr>
    </w:p>
    <w:p w:rsidR="0077721A" w:rsidRPr="0077721A" w:rsidRDefault="0077721A" w:rsidP="0077721A">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Answer: B</w:t>
      </w:r>
    </w:p>
    <w:p w:rsidR="0077721A" w:rsidRPr="0077721A" w:rsidRDefault="0077721A" w:rsidP="0077721A">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Explanation:</w:t>
      </w: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On October 24, 2020, Prime Minister Modi announced the Kisan Suryodaya Yojana, which will give farmers in Gujarat with daytime power for irrigation. Farmers in 1055 villages across three districts would have access to energy for irrigation from 5 a.m. to 9 p.m. under the scheme. </w:t>
      </w:r>
    </w:p>
    <w:p w:rsidR="0077721A" w:rsidRDefault="0077721A" w:rsidP="0067697F">
      <w:pPr>
        <w:autoSpaceDE w:val="0"/>
        <w:autoSpaceDN w:val="0"/>
        <w:adjustRightInd w:val="0"/>
        <w:spacing w:after="0" w:line="240" w:lineRule="auto"/>
        <w:rPr>
          <w:rFonts w:ascii="Times New Roman" w:hAnsi="Times New Roman" w:cs="Times New Roman"/>
          <w:sz w:val="24"/>
          <w:szCs w:val="24"/>
        </w:rPr>
      </w:pP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b/>
          <w:bCs/>
          <w:sz w:val="24"/>
          <w:szCs w:val="24"/>
        </w:rPr>
        <w:t>Q</w:t>
      </w:r>
      <w:r w:rsidR="0077721A">
        <w:rPr>
          <w:rFonts w:ascii="Times New Roman" w:hAnsi="Times New Roman" w:cs="Times New Roman"/>
          <w:b/>
          <w:bCs/>
          <w:sz w:val="24"/>
          <w:szCs w:val="24"/>
        </w:rPr>
        <w:t>10</w:t>
      </w:r>
      <w:r w:rsidRPr="0077721A">
        <w:rPr>
          <w:rFonts w:ascii="Times New Roman" w:hAnsi="Times New Roman" w:cs="Times New Roman"/>
          <w:b/>
          <w:bCs/>
          <w:sz w:val="24"/>
          <w:szCs w:val="24"/>
        </w:rPr>
        <w:t xml:space="preserve">: </w:t>
      </w:r>
      <w:r w:rsidRPr="0077721A">
        <w:rPr>
          <w:rFonts w:ascii="Times New Roman" w:hAnsi="Times New Roman" w:cs="Times New Roman"/>
          <w:sz w:val="24"/>
          <w:szCs w:val="24"/>
        </w:rPr>
        <w:t>Which ministry is associated with the Solar Charkha Mission?</w:t>
      </w:r>
    </w:p>
    <w:p w:rsidR="0067697F" w:rsidRPr="0077721A" w:rsidRDefault="0067697F" w:rsidP="0067697F">
      <w:pPr>
        <w:pStyle w:val="ListParagraph"/>
        <w:numPr>
          <w:ilvl w:val="0"/>
          <w:numId w:val="25"/>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Ministry of commerce</w:t>
      </w:r>
    </w:p>
    <w:p w:rsidR="0067697F" w:rsidRPr="0077721A" w:rsidRDefault="0067697F" w:rsidP="0067697F">
      <w:pPr>
        <w:pStyle w:val="ListParagraph"/>
        <w:numPr>
          <w:ilvl w:val="0"/>
          <w:numId w:val="25"/>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Ministry of MSME</w:t>
      </w:r>
    </w:p>
    <w:p w:rsidR="0067697F" w:rsidRPr="0077721A" w:rsidRDefault="0067697F" w:rsidP="0067697F">
      <w:pPr>
        <w:pStyle w:val="ListParagraph"/>
        <w:numPr>
          <w:ilvl w:val="0"/>
          <w:numId w:val="25"/>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Ministry of Consumer affairs</w:t>
      </w:r>
    </w:p>
    <w:p w:rsidR="0067697F" w:rsidRPr="0077721A" w:rsidRDefault="0067697F" w:rsidP="0067697F">
      <w:pPr>
        <w:pStyle w:val="ListParagraph"/>
        <w:numPr>
          <w:ilvl w:val="0"/>
          <w:numId w:val="25"/>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Ministry of Agriculture</w:t>
      </w:r>
    </w:p>
    <w:p w:rsidR="0067697F" w:rsidRPr="0077721A" w:rsidRDefault="0067697F" w:rsidP="0067697F">
      <w:pPr>
        <w:autoSpaceDE w:val="0"/>
        <w:autoSpaceDN w:val="0"/>
        <w:adjustRightInd w:val="0"/>
        <w:spacing w:after="0" w:line="240" w:lineRule="auto"/>
        <w:rPr>
          <w:rFonts w:ascii="Times New Roman" w:hAnsi="Times New Roman" w:cs="Times New Roman"/>
          <w:b/>
          <w:bCs/>
          <w:sz w:val="24"/>
          <w:szCs w:val="24"/>
        </w:rPr>
      </w:pPr>
    </w:p>
    <w:p w:rsidR="0067697F" w:rsidRPr="0077721A" w:rsidRDefault="0077721A" w:rsidP="0067697F">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Answer: B</w:t>
      </w: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Explanation:</w:t>
      </w:r>
    </w:p>
    <w:p w:rsidR="0067697F" w:rsidRPr="0077721A" w:rsidRDefault="0067697F" w:rsidP="0067697F">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The Ministry of Micro, Small and Medium Enterprises introduced the Solar Charkha Scheme in June 2018.</w:t>
      </w:r>
      <w:r w:rsidR="0077721A" w:rsidRPr="0077721A">
        <w:rPr>
          <w:rFonts w:ascii="Times New Roman" w:hAnsi="Times New Roman" w:cs="Times New Roman"/>
          <w:sz w:val="24"/>
          <w:szCs w:val="24"/>
        </w:rPr>
        <w:t xml:space="preserve"> </w:t>
      </w:r>
      <w:r w:rsidRPr="0077721A">
        <w:rPr>
          <w:rFonts w:ascii="Times New Roman" w:hAnsi="Times New Roman" w:cs="Times New Roman"/>
          <w:sz w:val="24"/>
          <w:szCs w:val="24"/>
        </w:rPr>
        <w:t>The Solar Charkha Mission is an economic development programme that aims to establish "solar charkha clusters" with 200 to 2042 beneficiaries (spinners, weavers, stitchers and other skilled artisans).</w:t>
      </w:r>
    </w:p>
    <w:p w:rsidR="0067697F" w:rsidRPr="0077721A" w:rsidRDefault="0067697F" w:rsidP="0067697F">
      <w:pPr>
        <w:autoSpaceDE w:val="0"/>
        <w:autoSpaceDN w:val="0"/>
        <w:adjustRightInd w:val="0"/>
        <w:spacing w:after="0" w:line="240" w:lineRule="auto"/>
        <w:rPr>
          <w:rFonts w:ascii="Times New Roman" w:hAnsi="Times New Roman" w:cs="Times New Roman"/>
          <w:b/>
          <w:bCs/>
          <w:sz w:val="24"/>
          <w:szCs w:val="24"/>
        </w:rPr>
      </w:pPr>
    </w:p>
    <w:p w:rsidR="00566854" w:rsidRDefault="00566854" w:rsidP="0056685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11: When was Fame India scheme launched?</w:t>
      </w:r>
    </w:p>
    <w:p w:rsidR="00566854" w:rsidRPr="00566854" w:rsidRDefault="00566854" w:rsidP="00566854">
      <w:pPr>
        <w:pStyle w:val="ListParagraph"/>
        <w:numPr>
          <w:ilvl w:val="0"/>
          <w:numId w:val="29"/>
        </w:numPr>
        <w:autoSpaceDE w:val="0"/>
        <w:autoSpaceDN w:val="0"/>
        <w:adjustRightInd w:val="0"/>
        <w:spacing w:after="0" w:line="240" w:lineRule="auto"/>
        <w:rPr>
          <w:rFonts w:ascii="Times New Roman" w:hAnsi="Times New Roman" w:cs="Times New Roman"/>
          <w:sz w:val="24"/>
          <w:szCs w:val="24"/>
        </w:rPr>
      </w:pPr>
      <w:r w:rsidRPr="00566854">
        <w:rPr>
          <w:rFonts w:ascii="Times New Roman" w:hAnsi="Times New Roman" w:cs="Times New Roman"/>
          <w:sz w:val="24"/>
          <w:szCs w:val="24"/>
        </w:rPr>
        <w:t>2016</w:t>
      </w:r>
    </w:p>
    <w:p w:rsidR="00566854" w:rsidRPr="00566854" w:rsidRDefault="00566854" w:rsidP="00566854">
      <w:pPr>
        <w:pStyle w:val="ListParagraph"/>
        <w:numPr>
          <w:ilvl w:val="0"/>
          <w:numId w:val="29"/>
        </w:numPr>
        <w:autoSpaceDE w:val="0"/>
        <w:autoSpaceDN w:val="0"/>
        <w:adjustRightInd w:val="0"/>
        <w:spacing w:after="0" w:line="240" w:lineRule="auto"/>
        <w:rPr>
          <w:rFonts w:ascii="Times New Roman" w:hAnsi="Times New Roman" w:cs="Times New Roman"/>
          <w:sz w:val="24"/>
          <w:szCs w:val="24"/>
        </w:rPr>
      </w:pPr>
      <w:r w:rsidRPr="00566854">
        <w:rPr>
          <w:rFonts w:ascii="Times New Roman" w:hAnsi="Times New Roman" w:cs="Times New Roman"/>
          <w:sz w:val="24"/>
          <w:szCs w:val="24"/>
        </w:rPr>
        <w:t>2019</w:t>
      </w:r>
    </w:p>
    <w:p w:rsidR="00566854" w:rsidRPr="00566854" w:rsidRDefault="00566854" w:rsidP="00566854">
      <w:pPr>
        <w:pStyle w:val="ListParagraph"/>
        <w:numPr>
          <w:ilvl w:val="0"/>
          <w:numId w:val="29"/>
        </w:numPr>
        <w:autoSpaceDE w:val="0"/>
        <w:autoSpaceDN w:val="0"/>
        <w:adjustRightInd w:val="0"/>
        <w:spacing w:after="0" w:line="240" w:lineRule="auto"/>
        <w:rPr>
          <w:rFonts w:ascii="Times New Roman" w:hAnsi="Times New Roman" w:cs="Times New Roman"/>
          <w:sz w:val="24"/>
          <w:szCs w:val="24"/>
        </w:rPr>
      </w:pPr>
      <w:r w:rsidRPr="00566854">
        <w:rPr>
          <w:rFonts w:ascii="Times New Roman" w:hAnsi="Times New Roman" w:cs="Times New Roman"/>
          <w:sz w:val="24"/>
          <w:szCs w:val="24"/>
        </w:rPr>
        <w:t>2015</w:t>
      </w:r>
    </w:p>
    <w:p w:rsidR="00566854" w:rsidRPr="00566854" w:rsidRDefault="00566854" w:rsidP="00566854">
      <w:pPr>
        <w:pStyle w:val="ListParagraph"/>
        <w:numPr>
          <w:ilvl w:val="0"/>
          <w:numId w:val="29"/>
        </w:numPr>
        <w:autoSpaceDE w:val="0"/>
        <w:autoSpaceDN w:val="0"/>
        <w:adjustRightInd w:val="0"/>
        <w:spacing w:after="0" w:line="240" w:lineRule="auto"/>
        <w:rPr>
          <w:rFonts w:ascii="Times New Roman" w:hAnsi="Times New Roman" w:cs="Times New Roman"/>
          <w:sz w:val="24"/>
          <w:szCs w:val="24"/>
        </w:rPr>
      </w:pPr>
      <w:r w:rsidRPr="00566854">
        <w:rPr>
          <w:rFonts w:ascii="Times New Roman" w:hAnsi="Times New Roman" w:cs="Times New Roman"/>
          <w:sz w:val="24"/>
          <w:szCs w:val="24"/>
        </w:rPr>
        <w:t>2010</w:t>
      </w:r>
    </w:p>
    <w:p w:rsidR="00566854" w:rsidRDefault="00566854" w:rsidP="00566854">
      <w:pPr>
        <w:autoSpaceDE w:val="0"/>
        <w:autoSpaceDN w:val="0"/>
        <w:adjustRightInd w:val="0"/>
        <w:spacing w:after="0" w:line="240" w:lineRule="auto"/>
        <w:rPr>
          <w:rFonts w:ascii="Times New Roman" w:hAnsi="Times New Roman" w:cs="Times New Roman"/>
          <w:sz w:val="24"/>
          <w:szCs w:val="24"/>
        </w:rPr>
      </w:pPr>
    </w:p>
    <w:p w:rsidR="00566854" w:rsidRPr="0077721A" w:rsidRDefault="00566854" w:rsidP="0056685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C</w:t>
      </w:r>
    </w:p>
    <w:p w:rsidR="00566854" w:rsidRPr="0077721A" w:rsidRDefault="00566854" w:rsidP="00566854">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Explanation:</w:t>
      </w:r>
    </w:p>
    <w:p w:rsidR="00566854" w:rsidRPr="00566854" w:rsidRDefault="00566854" w:rsidP="00566854">
      <w:pPr>
        <w:autoSpaceDE w:val="0"/>
        <w:autoSpaceDN w:val="0"/>
        <w:adjustRightInd w:val="0"/>
        <w:spacing w:after="0" w:line="240" w:lineRule="auto"/>
        <w:rPr>
          <w:rFonts w:ascii="Times New Roman" w:hAnsi="Times New Roman" w:cs="Times New Roman"/>
          <w:sz w:val="24"/>
          <w:szCs w:val="24"/>
        </w:rPr>
      </w:pPr>
      <w:r w:rsidRPr="00566854">
        <w:rPr>
          <w:rFonts w:ascii="Times New Roman" w:hAnsi="Times New Roman" w:cs="Times New Roman"/>
          <w:sz w:val="24"/>
          <w:szCs w:val="24"/>
        </w:rPr>
        <w:t>The Ministry of Heavy Industries and Public Enterprises intr</w:t>
      </w:r>
      <w:r>
        <w:rPr>
          <w:rFonts w:ascii="Times New Roman" w:hAnsi="Times New Roman" w:cs="Times New Roman"/>
          <w:sz w:val="24"/>
          <w:szCs w:val="24"/>
        </w:rPr>
        <w:t>oduced FAME india</w:t>
      </w:r>
      <w:r w:rsidRPr="00566854">
        <w:rPr>
          <w:rFonts w:ascii="Times New Roman" w:hAnsi="Times New Roman" w:cs="Times New Roman"/>
          <w:sz w:val="24"/>
          <w:szCs w:val="24"/>
        </w:rPr>
        <w:t xml:space="preserve"> in 2015 as part of the National Electric Mobility Mission Plan (NEMMP).</w:t>
      </w:r>
      <w:r>
        <w:rPr>
          <w:rFonts w:ascii="Times New Roman" w:hAnsi="Times New Roman" w:cs="Times New Roman"/>
          <w:sz w:val="24"/>
          <w:szCs w:val="24"/>
        </w:rPr>
        <w:t xml:space="preserve"> </w:t>
      </w:r>
      <w:r w:rsidRPr="00566854">
        <w:rPr>
          <w:rFonts w:ascii="Times New Roman" w:hAnsi="Times New Roman" w:cs="Times New Roman"/>
          <w:sz w:val="24"/>
          <w:szCs w:val="24"/>
        </w:rPr>
        <w:t>The goal of this programme is to give economic and monetary incentives to encourage the adoption and development of hybrid and electric vehicles in the country.</w:t>
      </w:r>
    </w:p>
    <w:p w:rsidR="00566854" w:rsidRDefault="00566854" w:rsidP="00566854">
      <w:pPr>
        <w:autoSpaceDE w:val="0"/>
        <w:autoSpaceDN w:val="0"/>
        <w:adjustRightInd w:val="0"/>
        <w:spacing w:after="0" w:line="240" w:lineRule="auto"/>
        <w:rPr>
          <w:rFonts w:ascii="Times New Roman" w:hAnsi="Times New Roman" w:cs="Times New Roman"/>
          <w:sz w:val="24"/>
          <w:szCs w:val="24"/>
        </w:rPr>
      </w:pPr>
    </w:p>
    <w:p w:rsidR="00566854" w:rsidRDefault="00566854" w:rsidP="0056685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12: Which state launched the Gordhan Nyay Yojana?</w:t>
      </w:r>
    </w:p>
    <w:p w:rsidR="00566854" w:rsidRPr="0077721A" w:rsidRDefault="00566854" w:rsidP="00566854">
      <w:pPr>
        <w:pStyle w:val="ListParagraph"/>
        <w:numPr>
          <w:ilvl w:val="0"/>
          <w:numId w:val="28"/>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Gujarat</w:t>
      </w:r>
    </w:p>
    <w:p w:rsidR="00566854" w:rsidRPr="0077721A" w:rsidRDefault="00566854" w:rsidP="00566854">
      <w:pPr>
        <w:pStyle w:val="ListParagraph"/>
        <w:numPr>
          <w:ilvl w:val="0"/>
          <w:numId w:val="28"/>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Madhya Pradesh</w:t>
      </w:r>
    </w:p>
    <w:p w:rsidR="00566854" w:rsidRPr="0077721A" w:rsidRDefault="00566854" w:rsidP="00566854">
      <w:pPr>
        <w:pStyle w:val="ListParagraph"/>
        <w:numPr>
          <w:ilvl w:val="0"/>
          <w:numId w:val="28"/>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lastRenderedPageBreak/>
        <w:t>Chattisgarh</w:t>
      </w:r>
    </w:p>
    <w:p w:rsidR="00566854" w:rsidRPr="0077721A" w:rsidRDefault="00566854" w:rsidP="00566854">
      <w:pPr>
        <w:pStyle w:val="ListParagraph"/>
        <w:numPr>
          <w:ilvl w:val="0"/>
          <w:numId w:val="28"/>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Bihar</w:t>
      </w:r>
    </w:p>
    <w:p w:rsidR="00566854" w:rsidRDefault="00566854" w:rsidP="00566854">
      <w:pPr>
        <w:autoSpaceDE w:val="0"/>
        <w:autoSpaceDN w:val="0"/>
        <w:adjustRightInd w:val="0"/>
        <w:spacing w:after="0" w:line="240" w:lineRule="auto"/>
        <w:rPr>
          <w:rFonts w:ascii="Times New Roman" w:hAnsi="Times New Roman" w:cs="Times New Roman"/>
          <w:sz w:val="24"/>
          <w:szCs w:val="24"/>
        </w:rPr>
      </w:pPr>
    </w:p>
    <w:p w:rsidR="00566854" w:rsidRPr="0077721A" w:rsidRDefault="00566854" w:rsidP="0056685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C</w:t>
      </w:r>
    </w:p>
    <w:p w:rsidR="00566854" w:rsidRPr="0077721A" w:rsidRDefault="00566854" w:rsidP="00566854">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Explanation:</w:t>
      </w:r>
    </w:p>
    <w:p w:rsidR="00566854" w:rsidRPr="0077721A" w:rsidRDefault="00566854" w:rsidP="00566854">
      <w:pPr>
        <w:autoSpaceDE w:val="0"/>
        <w:autoSpaceDN w:val="0"/>
        <w:adjustRightInd w:val="0"/>
        <w:spacing w:after="0" w:line="240" w:lineRule="auto"/>
        <w:rPr>
          <w:rFonts w:ascii="Times New Roman" w:hAnsi="Times New Roman" w:cs="Times New Roman"/>
          <w:b/>
          <w:bCs/>
          <w:sz w:val="24"/>
          <w:szCs w:val="24"/>
        </w:rPr>
      </w:pPr>
      <w:r w:rsidRPr="0077721A">
        <w:rPr>
          <w:rFonts w:ascii="Times New Roman" w:hAnsi="Times New Roman" w:cs="Times New Roman"/>
          <w:sz w:val="24"/>
          <w:szCs w:val="24"/>
        </w:rPr>
        <w:t>Chhattisgarh Chief Minister Bhupesh Baghel announced the Gordhan Nyay Yojana on June 25, 2020, to collect cow excrement from cattle owners. The plan intends to encourage animal husbandry and turn it into a lucrative business. It is consistent with the state government's aim to develop the rural economy.</w:t>
      </w:r>
    </w:p>
    <w:p w:rsidR="00566854" w:rsidRPr="00566854" w:rsidRDefault="00566854" w:rsidP="00566854">
      <w:pPr>
        <w:autoSpaceDE w:val="0"/>
        <w:autoSpaceDN w:val="0"/>
        <w:adjustRightInd w:val="0"/>
        <w:spacing w:after="0" w:line="240" w:lineRule="auto"/>
        <w:rPr>
          <w:rFonts w:ascii="Times New Roman" w:hAnsi="Times New Roman" w:cs="Times New Roman"/>
          <w:sz w:val="24"/>
          <w:szCs w:val="24"/>
        </w:rPr>
      </w:pPr>
    </w:p>
    <w:p w:rsidR="0067697F" w:rsidRPr="0077721A" w:rsidRDefault="0067697F" w:rsidP="0067697F">
      <w:pPr>
        <w:autoSpaceDE w:val="0"/>
        <w:autoSpaceDN w:val="0"/>
        <w:adjustRightInd w:val="0"/>
        <w:spacing w:after="0" w:line="240" w:lineRule="auto"/>
        <w:rPr>
          <w:rFonts w:ascii="Times New Roman" w:hAnsi="Times New Roman" w:cs="Times New Roman"/>
          <w:b/>
          <w:bCs/>
          <w:sz w:val="24"/>
          <w:szCs w:val="24"/>
        </w:rPr>
      </w:pPr>
    </w:p>
    <w:p w:rsidR="00566854" w:rsidRDefault="00566854" w:rsidP="0056685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13: Which Ministry launched Vivad se Vishwas Scheme?</w:t>
      </w:r>
    </w:p>
    <w:p w:rsidR="00566854" w:rsidRPr="0077721A" w:rsidRDefault="00566854" w:rsidP="00566854">
      <w:pPr>
        <w:pStyle w:val="ListParagraph"/>
        <w:numPr>
          <w:ilvl w:val="0"/>
          <w:numId w:val="27"/>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Ministry of civil aviation</w:t>
      </w:r>
    </w:p>
    <w:p w:rsidR="00566854" w:rsidRPr="0077721A" w:rsidRDefault="00566854" w:rsidP="00566854">
      <w:pPr>
        <w:pStyle w:val="ListParagraph"/>
        <w:numPr>
          <w:ilvl w:val="0"/>
          <w:numId w:val="27"/>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Ministry of finance</w:t>
      </w:r>
    </w:p>
    <w:p w:rsidR="00566854" w:rsidRPr="0077721A" w:rsidRDefault="00566854" w:rsidP="00566854">
      <w:pPr>
        <w:pStyle w:val="ListParagraph"/>
        <w:numPr>
          <w:ilvl w:val="0"/>
          <w:numId w:val="27"/>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Ministry of forest</w:t>
      </w:r>
      <w:r>
        <w:rPr>
          <w:rFonts w:ascii="Times New Roman" w:hAnsi="Times New Roman" w:cs="Times New Roman"/>
          <w:sz w:val="24"/>
          <w:szCs w:val="24"/>
        </w:rPr>
        <w:t>, earth</w:t>
      </w:r>
      <w:r w:rsidRPr="0077721A">
        <w:rPr>
          <w:rFonts w:ascii="Times New Roman" w:hAnsi="Times New Roman" w:cs="Times New Roman"/>
          <w:sz w:val="24"/>
          <w:szCs w:val="24"/>
        </w:rPr>
        <w:t xml:space="preserve"> and climate change</w:t>
      </w:r>
    </w:p>
    <w:p w:rsidR="00566854" w:rsidRPr="0077721A" w:rsidRDefault="00566854" w:rsidP="00566854">
      <w:pPr>
        <w:pStyle w:val="ListParagraph"/>
        <w:numPr>
          <w:ilvl w:val="0"/>
          <w:numId w:val="27"/>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Ministry of commerce</w:t>
      </w:r>
    </w:p>
    <w:p w:rsidR="00566854" w:rsidRDefault="00566854" w:rsidP="00566854">
      <w:pPr>
        <w:autoSpaceDE w:val="0"/>
        <w:autoSpaceDN w:val="0"/>
        <w:adjustRightInd w:val="0"/>
        <w:spacing w:after="0" w:line="240" w:lineRule="auto"/>
        <w:rPr>
          <w:rFonts w:ascii="Times New Roman" w:hAnsi="Times New Roman" w:cs="Times New Roman"/>
          <w:sz w:val="24"/>
          <w:szCs w:val="24"/>
        </w:rPr>
      </w:pPr>
    </w:p>
    <w:p w:rsidR="00566854" w:rsidRPr="0077721A" w:rsidRDefault="00566854" w:rsidP="00566854">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Answer: B</w:t>
      </w:r>
    </w:p>
    <w:p w:rsidR="00566854" w:rsidRPr="0077721A" w:rsidRDefault="00566854" w:rsidP="00566854">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Explanation:</w:t>
      </w:r>
    </w:p>
    <w:p w:rsidR="00566854" w:rsidRPr="00566854" w:rsidRDefault="00566854" w:rsidP="00566854">
      <w:pPr>
        <w:autoSpaceDE w:val="0"/>
        <w:autoSpaceDN w:val="0"/>
        <w:adjustRightInd w:val="0"/>
        <w:spacing w:after="0" w:line="240" w:lineRule="auto"/>
        <w:rPr>
          <w:rFonts w:ascii="Times New Roman" w:hAnsi="Times New Roman" w:cs="Times New Roman"/>
          <w:sz w:val="24"/>
          <w:szCs w:val="24"/>
        </w:rPr>
      </w:pPr>
      <w:r w:rsidRPr="00566854">
        <w:rPr>
          <w:rFonts w:ascii="Times New Roman" w:hAnsi="Times New Roman" w:cs="Times New Roman"/>
          <w:sz w:val="24"/>
          <w:szCs w:val="24"/>
        </w:rPr>
        <w:t>On February 1, 2020, Finance Minister Sitharamam introduced the Vivad se Vishwas Scheme, which aims to resolve the massive backlog of pending direct tax cases. It will settle 483,000 tax-related direct disputes that have been pending in various appellate forums. If the contested tax amount is paid before March 31, 2020, the programme gives interest and penalty exemptions.</w:t>
      </w:r>
    </w:p>
    <w:p w:rsidR="0067697F" w:rsidRPr="0077721A" w:rsidRDefault="0067697F" w:rsidP="0067697F">
      <w:pPr>
        <w:autoSpaceDE w:val="0"/>
        <w:autoSpaceDN w:val="0"/>
        <w:adjustRightInd w:val="0"/>
        <w:spacing w:after="0" w:line="240" w:lineRule="auto"/>
        <w:rPr>
          <w:rFonts w:ascii="Times New Roman" w:hAnsi="Times New Roman" w:cs="Times New Roman"/>
          <w:b/>
          <w:bCs/>
          <w:sz w:val="24"/>
          <w:szCs w:val="24"/>
        </w:rPr>
      </w:pPr>
    </w:p>
    <w:p w:rsidR="00566854" w:rsidRDefault="00566854" w:rsidP="0056685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Q14: Which scheme is launched by union government to transform the country into wireless connectivity?</w:t>
      </w:r>
    </w:p>
    <w:p w:rsidR="00566854" w:rsidRDefault="00566854" w:rsidP="00566854">
      <w:pPr>
        <w:autoSpaceDE w:val="0"/>
        <w:autoSpaceDN w:val="0"/>
        <w:adjustRightInd w:val="0"/>
        <w:spacing w:after="0" w:line="240" w:lineRule="auto"/>
        <w:rPr>
          <w:rFonts w:ascii="Times New Roman" w:hAnsi="Times New Roman" w:cs="Times New Roman"/>
          <w:sz w:val="24"/>
          <w:szCs w:val="24"/>
        </w:rPr>
      </w:pPr>
    </w:p>
    <w:p w:rsidR="00566854" w:rsidRPr="0077721A" w:rsidRDefault="00566854" w:rsidP="00566854">
      <w:pPr>
        <w:pStyle w:val="ListParagraph"/>
        <w:numPr>
          <w:ilvl w:val="0"/>
          <w:numId w:val="2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M-</w:t>
      </w:r>
      <w:r w:rsidRPr="0077721A">
        <w:rPr>
          <w:rFonts w:ascii="Times New Roman" w:hAnsi="Times New Roman" w:cs="Times New Roman"/>
          <w:sz w:val="24"/>
          <w:szCs w:val="24"/>
        </w:rPr>
        <w:t>WANI</w:t>
      </w:r>
    </w:p>
    <w:p w:rsidR="00566854" w:rsidRPr="0077721A" w:rsidRDefault="00566854" w:rsidP="00566854">
      <w:pPr>
        <w:pStyle w:val="ListParagraph"/>
        <w:numPr>
          <w:ilvl w:val="0"/>
          <w:numId w:val="26"/>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PM-GDISHA</w:t>
      </w:r>
    </w:p>
    <w:p w:rsidR="00566854" w:rsidRPr="0077721A" w:rsidRDefault="00566854" w:rsidP="00566854">
      <w:pPr>
        <w:pStyle w:val="ListParagraph"/>
        <w:numPr>
          <w:ilvl w:val="0"/>
          <w:numId w:val="26"/>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PM-GSY</w:t>
      </w:r>
    </w:p>
    <w:p w:rsidR="00566854" w:rsidRDefault="00566854" w:rsidP="00566854">
      <w:pPr>
        <w:pStyle w:val="ListParagraph"/>
        <w:numPr>
          <w:ilvl w:val="0"/>
          <w:numId w:val="26"/>
        </w:num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PM-JAY</w:t>
      </w:r>
    </w:p>
    <w:p w:rsidR="00566854" w:rsidRDefault="00566854" w:rsidP="00566854">
      <w:pPr>
        <w:autoSpaceDE w:val="0"/>
        <w:autoSpaceDN w:val="0"/>
        <w:adjustRightInd w:val="0"/>
        <w:spacing w:after="0" w:line="240" w:lineRule="auto"/>
        <w:rPr>
          <w:rFonts w:ascii="Times New Roman" w:hAnsi="Times New Roman" w:cs="Times New Roman"/>
          <w:sz w:val="24"/>
          <w:szCs w:val="24"/>
        </w:rPr>
      </w:pPr>
    </w:p>
    <w:p w:rsidR="00566854" w:rsidRPr="0077721A" w:rsidRDefault="00566854" w:rsidP="0056685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A</w:t>
      </w:r>
    </w:p>
    <w:p w:rsidR="00566854" w:rsidRPr="0077721A" w:rsidRDefault="00566854" w:rsidP="00566854">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Explanation:</w:t>
      </w:r>
    </w:p>
    <w:p w:rsidR="00566854" w:rsidRPr="0077721A" w:rsidRDefault="00566854" w:rsidP="00566854">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 xml:space="preserve">The PM WI-FI Access Network Interface (PM-WANI) Scheme, which intends to transform the tech sphere and significantly improve the country's wireless connectivity, was passed by the Union Cabinet on December 9, 2020. </w:t>
      </w:r>
    </w:p>
    <w:p w:rsidR="0067697F" w:rsidRDefault="0067697F" w:rsidP="00D62949">
      <w:pPr>
        <w:rPr>
          <w:rFonts w:ascii="Times New Roman" w:hAnsi="Times New Roman" w:cs="Times New Roman"/>
          <w:sz w:val="24"/>
          <w:szCs w:val="24"/>
        </w:rPr>
      </w:pPr>
    </w:p>
    <w:p w:rsidR="00566854" w:rsidRDefault="00566854" w:rsidP="00D62949">
      <w:pPr>
        <w:rPr>
          <w:rFonts w:ascii="Times New Roman" w:hAnsi="Times New Roman" w:cs="Times New Roman"/>
          <w:sz w:val="24"/>
          <w:szCs w:val="24"/>
        </w:rPr>
      </w:pPr>
      <w:r>
        <w:rPr>
          <w:rFonts w:ascii="Times New Roman" w:hAnsi="Times New Roman" w:cs="Times New Roman"/>
          <w:sz w:val="24"/>
          <w:szCs w:val="24"/>
        </w:rPr>
        <w:t>Q15: What is the tenure of PM Matsya Sampada Yojana for the procurement of fisheries?</w:t>
      </w:r>
    </w:p>
    <w:p w:rsidR="00566854" w:rsidRPr="00566854" w:rsidRDefault="00566854" w:rsidP="00566854">
      <w:pPr>
        <w:pStyle w:val="ListParagraph"/>
        <w:numPr>
          <w:ilvl w:val="0"/>
          <w:numId w:val="31"/>
        </w:numPr>
        <w:rPr>
          <w:rFonts w:ascii="Times New Roman" w:hAnsi="Times New Roman" w:cs="Times New Roman"/>
          <w:sz w:val="24"/>
          <w:szCs w:val="24"/>
        </w:rPr>
      </w:pPr>
      <w:r w:rsidRPr="00566854">
        <w:rPr>
          <w:rFonts w:ascii="Times New Roman" w:hAnsi="Times New Roman" w:cs="Times New Roman"/>
          <w:sz w:val="24"/>
          <w:szCs w:val="24"/>
        </w:rPr>
        <w:t>2021-2025</w:t>
      </w:r>
    </w:p>
    <w:p w:rsidR="00566854" w:rsidRPr="00566854" w:rsidRDefault="00566854" w:rsidP="00566854">
      <w:pPr>
        <w:pStyle w:val="ListParagraph"/>
        <w:numPr>
          <w:ilvl w:val="0"/>
          <w:numId w:val="31"/>
        </w:numPr>
        <w:rPr>
          <w:rFonts w:ascii="Times New Roman" w:hAnsi="Times New Roman" w:cs="Times New Roman"/>
          <w:sz w:val="24"/>
          <w:szCs w:val="24"/>
        </w:rPr>
      </w:pPr>
      <w:r w:rsidRPr="00566854">
        <w:rPr>
          <w:rFonts w:ascii="Times New Roman" w:hAnsi="Times New Roman" w:cs="Times New Roman"/>
          <w:sz w:val="24"/>
          <w:szCs w:val="24"/>
        </w:rPr>
        <w:t>2021-2030</w:t>
      </w:r>
    </w:p>
    <w:p w:rsidR="00566854" w:rsidRPr="00566854" w:rsidRDefault="00566854" w:rsidP="00566854">
      <w:pPr>
        <w:pStyle w:val="ListParagraph"/>
        <w:numPr>
          <w:ilvl w:val="0"/>
          <w:numId w:val="31"/>
        </w:numPr>
        <w:rPr>
          <w:rFonts w:ascii="Times New Roman" w:hAnsi="Times New Roman" w:cs="Times New Roman"/>
          <w:sz w:val="24"/>
          <w:szCs w:val="24"/>
        </w:rPr>
      </w:pPr>
      <w:r w:rsidRPr="00566854">
        <w:rPr>
          <w:rFonts w:ascii="Times New Roman" w:hAnsi="Times New Roman" w:cs="Times New Roman"/>
          <w:sz w:val="24"/>
          <w:szCs w:val="24"/>
        </w:rPr>
        <w:t>2020-2022</w:t>
      </w:r>
    </w:p>
    <w:p w:rsidR="00566854" w:rsidRPr="00566854" w:rsidRDefault="00566854" w:rsidP="00566854">
      <w:pPr>
        <w:pStyle w:val="ListParagraph"/>
        <w:numPr>
          <w:ilvl w:val="0"/>
          <w:numId w:val="31"/>
        </w:numPr>
        <w:rPr>
          <w:rFonts w:ascii="Times New Roman" w:hAnsi="Times New Roman" w:cs="Times New Roman"/>
          <w:sz w:val="24"/>
          <w:szCs w:val="24"/>
        </w:rPr>
      </w:pPr>
      <w:r w:rsidRPr="00566854">
        <w:rPr>
          <w:rFonts w:ascii="Times New Roman" w:hAnsi="Times New Roman" w:cs="Times New Roman"/>
          <w:sz w:val="24"/>
          <w:szCs w:val="24"/>
        </w:rPr>
        <w:t>2019-2025</w:t>
      </w:r>
    </w:p>
    <w:p w:rsidR="00566854" w:rsidRDefault="00566854" w:rsidP="00566854">
      <w:pPr>
        <w:autoSpaceDE w:val="0"/>
        <w:autoSpaceDN w:val="0"/>
        <w:adjustRightInd w:val="0"/>
        <w:spacing w:after="0" w:line="240" w:lineRule="auto"/>
        <w:rPr>
          <w:rFonts w:ascii="Times New Roman" w:hAnsi="Times New Roman" w:cs="Times New Roman"/>
          <w:sz w:val="24"/>
          <w:szCs w:val="24"/>
        </w:rPr>
      </w:pPr>
    </w:p>
    <w:p w:rsidR="00566854" w:rsidRPr="0077721A" w:rsidRDefault="00566854" w:rsidP="0056685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A</w:t>
      </w:r>
    </w:p>
    <w:p w:rsidR="00566854" w:rsidRDefault="00566854" w:rsidP="00566854">
      <w:pPr>
        <w:autoSpaceDE w:val="0"/>
        <w:autoSpaceDN w:val="0"/>
        <w:adjustRightInd w:val="0"/>
        <w:spacing w:after="0" w:line="240" w:lineRule="auto"/>
        <w:rPr>
          <w:rFonts w:ascii="Times New Roman" w:hAnsi="Times New Roman" w:cs="Times New Roman"/>
          <w:sz w:val="24"/>
          <w:szCs w:val="24"/>
        </w:rPr>
      </w:pPr>
      <w:r w:rsidRPr="0077721A">
        <w:rPr>
          <w:rFonts w:ascii="Times New Roman" w:hAnsi="Times New Roman" w:cs="Times New Roman"/>
          <w:sz w:val="24"/>
          <w:szCs w:val="24"/>
        </w:rPr>
        <w:t>Explanation:</w:t>
      </w:r>
    </w:p>
    <w:p w:rsidR="00566854" w:rsidRPr="00566854" w:rsidRDefault="00566854" w:rsidP="0056685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Matsya Sampada Yojana l</w:t>
      </w:r>
      <w:r w:rsidRPr="00566854">
        <w:rPr>
          <w:rFonts w:ascii="Times New Roman" w:hAnsi="Times New Roman" w:cs="Times New Roman"/>
          <w:sz w:val="24"/>
          <w:szCs w:val="24"/>
        </w:rPr>
        <w:t xml:space="preserve">aunched by Prime Minister Modi on September 10, 2020, to focus on the long-term development of India's fisheries sector. </w:t>
      </w:r>
      <w:r>
        <w:rPr>
          <w:rFonts w:ascii="Times New Roman" w:hAnsi="Times New Roman" w:cs="Times New Roman"/>
          <w:sz w:val="24"/>
          <w:szCs w:val="24"/>
        </w:rPr>
        <w:t xml:space="preserve"> </w:t>
      </w:r>
      <w:r w:rsidRPr="00566854">
        <w:rPr>
          <w:rFonts w:ascii="Times New Roman" w:hAnsi="Times New Roman" w:cs="Times New Roman"/>
          <w:sz w:val="24"/>
          <w:szCs w:val="24"/>
        </w:rPr>
        <w:t xml:space="preserve">The scheme will be implemented across all Indian states and union territories at a cost of Rs 20,050 crores over five years, from FY 2020-21 to FY 2024-25. </w:t>
      </w:r>
    </w:p>
    <w:p w:rsidR="00566854" w:rsidRPr="0077721A" w:rsidRDefault="00566854" w:rsidP="00D62949">
      <w:pPr>
        <w:rPr>
          <w:rFonts w:ascii="Times New Roman" w:hAnsi="Times New Roman" w:cs="Times New Roman"/>
          <w:sz w:val="24"/>
          <w:szCs w:val="24"/>
        </w:rPr>
      </w:pPr>
    </w:p>
    <w:sectPr w:rsidR="00566854" w:rsidRPr="007772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20600"/>
    <w:multiLevelType w:val="hybridMultilevel"/>
    <w:tmpl w:val="96F0DD7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0C35434"/>
    <w:multiLevelType w:val="hybridMultilevel"/>
    <w:tmpl w:val="4B9C0C9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3D65636"/>
    <w:multiLevelType w:val="hybridMultilevel"/>
    <w:tmpl w:val="519E785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55A6ABD"/>
    <w:multiLevelType w:val="hybridMultilevel"/>
    <w:tmpl w:val="55D2C47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95C4B24"/>
    <w:multiLevelType w:val="hybridMultilevel"/>
    <w:tmpl w:val="ECDA1B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9F36A80"/>
    <w:multiLevelType w:val="hybridMultilevel"/>
    <w:tmpl w:val="1D640B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0C4C715E"/>
    <w:multiLevelType w:val="hybridMultilevel"/>
    <w:tmpl w:val="F648C0D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0CFD743C"/>
    <w:multiLevelType w:val="hybridMultilevel"/>
    <w:tmpl w:val="F962EEB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1A93181"/>
    <w:multiLevelType w:val="hybridMultilevel"/>
    <w:tmpl w:val="27F8D5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4C444FC"/>
    <w:multiLevelType w:val="hybridMultilevel"/>
    <w:tmpl w:val="6FC09F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7D216FE"/>
    <w:multiLevelType w:val="hybridMultilevel"/>
    <w:tmpl w:val="61A43D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18867046"/>
    <w:multiLevelType w:val="hybridMultilevel"/>
    <w:tmpl w:val="DAF6B46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A10139F"/>
    <w:multiLevelType w:val="hybridMultilevel"/>
    <w:tmpl w:val="E70A06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1F31512D"/>
    <w:multiLevelType w:val="hybridMultilevel"/>
    <w:tmpl w:val="F1B6864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3F51A7F"/>
    <w:multiLevelType w:val="hybridMultilevel"/>
    <w:tmpl w:val="8170124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4C42529"/>
    <w:multiLevelType w:val="hybridMultilevel"/>
    <w:tmpl w:val="99109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28EB6C7E"/>
    <w:multiLevelType w:val="hybridMultilevel"/>
    <w:tmpl w:val="BE66DB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307F2F41"/>
    <w:multiLevelType w:val="hybridMultilevel"/>
    <w:tmpl w:val="F70883C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4E4563C"/>
    <w:multiLevelType w:val="hybridMultilevel"/>
    <w:tmpl w:val="E166943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B6314D0"/>
    <w:multiLevelType w:val="hybridMultilevel"/>
    <w:tmpl w:val="3C2CBB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3B9F0A7C"/>
    <w:multiLevelType w:val="hybridMultilevel"/>
    <w:tmpl w:val="ABE4DC8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47721A11"/>
    <w:multiLevelType w:val="hybridMultilevel"/>
    <w:tmpl w:val="DBE802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54C270A0"/>
    <w:multiLevelType w:val="hybridMultilevel"/>
    <w:tmpl w:val="F76C79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5D17DC3"/>
    <w:multiLevelType w:val="hybridMultilevel"/>
    <w:tmpl w:val="0C8CB9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6682B79"/>
    <w:multiLevelType w:val="hybridMultilevel"/>
    <w:tmpl w:val="F446E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60375B85"/>
    <w:multiLevelType w:val="hybridMultilevel"/>
    <w:tmpl w:val="8110A85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32A12D7"/>
    <w:multiLevelType w:val="hybridMultilevel"/>
    <w:tmpl w:val="D60C2F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6583201C"/>
    <w:multiLevelType w:val="hybridMultilevel"/>
    <w:tmpl w:val="38E635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6A952B5B"/>
    <w:multiLevelType w:val="hybridMultilevel"/>
    <w:tmpl w:val="1488F50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79156CC9"/>
    <w:multiLevelType w:val="hybridMultilevel"/>
    <w:tmpl w:val="6068EF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7FE259A1"/>
    <w:multiLevelType w:val="hybridMultilevel"/>
    <w:tmpl w:val="5F26CAF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4"/>
  </w:num>
  <w:num w:numId="3">
    <w:abstractNumId w:val="27"/>
  </w:num>
  <w:num w:numId="4">
    <w:abstractNumId w:val="8"/>
  </w:num>
  <w:num w:numId="5">
    <w:abstractNumId w:val="29"/>
  </w:num>
  <w:num w:numId="6">
    <w:abstractNumId w:val="12"/>
  </w:num>
  <w:num w:numId="7">
    <w:abstractNumId w:val="5"/>
  </w:num>
  <w:num w:numId="8">
    <w:abstractNumId w:val="19"/>
  </w:num>
  <w:num w:numId="9">
    <w:abstractNumId w:val="10"/>
  </w:num>
  <w:num w:numId="10">
    <w:abstractNumId w:val="26"/>
  </w:num>
  <w:num w:numId="11">
    <w:abstractNumId w:val="24"/>
  </w:num>
  <w:num w:numId="12">
    <w:abstractNumId w:val="23"/>
  </w:num>
  <w:num w:numId="13">
    <w:abstractNumId w:val="16"/>
  </w:num>
  <w:num w:numId="14">
    <w:abstractNumId w:val="21"/>
  </w:num>
  <w:num w:numId="15">
    <w:abstractNumId w:val="15"/>
  </w:num>
  <w:num w:numId="16">
    <w:abstractNumId w:val="18"/>
  </w:num>
  <w:num w:numId="17">
    <w:abstractNumId w:val="3"/>
  </w:num>
  <w:num w:numId="18">
    <w:abstractNumId w:val="11"/>
  </w:num>
  <w:num w:numId="19">
    <w:abstractNumId w:val="0"/>
  </w:num>
  <w:num w:numId="20">
    <w:abstractNumId w:val="28"/>
  </w:num>
  <w:num w:numId="21">
    <w:abstractNumId w:val="20"/>
  </w:num>
  <w:num w:numId="22">
    <w:abstractNumId w:val="6"/>
  </w:num>
  <w:num w:numId="23">
    <w:abstractNumId w:val="1"/>
  </w:num>
  <w:num w:numId="24">
    <w:abstractNumId w:val="13"/>
  </w:num>
  <w:num w:numId="25">
    <w:abstractNumId w:val="30"/>
  </w:num>
  <w:num w:numId="26">
    <w:abstractNumId w:val="2"/>
  </w:num>
  <w:num w:numId="27">
    <w:abstractNumId w:val="7"/>
  </w:num>
  <w:num w:numId="28">
    <w:abstractNumId w:val="14"/>
  </w:num>
  <w:num w:numId="29">
    <w:abstractNumId w:val="17"/>
  </w:num>
  <w:num w:numId="30">
    <w:abstractNumId w:val="22"/>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xNDA2MDe2NDEwMzdS0lEKTi0uzszPAykwrAUAgvp3PSwAAAA="/>
  </w:docVars>
  <w:rsids>
    <w:rsidRoot w:val="00405DFE"/>
    <w:rsid w:val="000763AB"/>
    <w:rsid w:val="00165729"/>
    <w:rsid w:val="00174BFD"/>
    <w:rsid w:val="003F1A1D"/>
    <w:rsid w:val="00405DFE"/>
    <w:rsid w:val="004D6080"/>
    <w:rsid w:val="004E17DC"/>
    <w:rsid w:val="00566854"/>
    <w:rsid w:val="005C6FCF"/>
    <w:rsid w:val="0067697F"/>
    <w:rsid w:val="006C539F"/>
    <w:rsid w:val="0077721A"/>
    <w:rsid w:val="00A4027C"/>
    <w:rsid w:val="00D62949"/>
    <w:rsid w:val="00D85F56"/>
    <w:rsid w:val="00EE1D28"/>
    <w:rsid w:val="00F022E6"/>
    <w:rsid w:val="00FF2C4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539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53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3</TotalTime>
  <Pages>1</Pages>
  <Words>2061</Words>
  <Characters>117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7</cp:revision>
  <dcterms:created xsi:type="dcterms:W3CDTF">2022-03-21T08:10:00Z</dcterms:created>
  <dcterms:modified xsi:type="dcterms:W3CDTF">2022-03-22T14:34:00Z</dcterms:modified>
</cp:coreProperties>
</file>